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495AA" w14:textId="534D3551" w:rsidR="005D72EF" w:rsidRDefault="006324B7" w:rsidP="00762F59">
      <w:pPr>
        <w:tabs>
          <w:tab w:val="left" w:pos="3330"/>
          <w:tab w:val="left" w:pos="738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DE4DA4" wp14:editId="1F99B6FA">
                <wp:simplePos x="0" y="0"/>
                <wp:positionH relativeFrom="column">
                  <wp:posOffset>180975</wp:posOffset>
                </wp:positionH>
                <wp:positionV relativeFrom="paragraph">
                  <wp:posOffset>0</wp:posOffset>
                </wp:positionV>
                <wp:extent cx="3686175" cy="18097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D758F8" w14:textId="77777777" w:rsidR="001F2D6C" w:rsidRPr="00762F59" w:rsidRDefault="001F2D6C" w:rsidP="001F2D6C">
                            <w:pPr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rPr>
                                <w:rFonts w:cstheme="minorHAnsi"/>
                                <w:b/>
                                <w:color w:val="0070C0"/>
                                <w:sz w:val="48"/>
                                <w:szCs w:val="48"/>
                              </w:rPr>
                            </w:pPr>
                            <w:r w:rsidRPr="00762F59">
                              <w:rPr>
                                <w:rFonts w:cstheme="minorHAnsi"/>
                                <w:b/>
                                <w:color w:val="0070C0"/>
                                <w:sz w:val="48"/>
                                <w:szCs w:val="48"/>
                              </w:rPr>
                              <w:t>Division of UAF</w:t>
                            </w:r>
                          </w:p>
                          <w:p w14:paraId="477CD139" w14:textId="77777777" w:rsidR="001F2D6C" w:rsidRPr="00762F59" w:rsidRDefault="001F2D6C" w:rsidP="001F2D6C">
                            <w:pPr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rPr>
                                <w:rFonts w:cstheme="minorHAnsi"/>
                                <w:b/>
                                <w:color w:val="0070C0"/>
                                <w:sz w:val="48"/>
                                <w:szCs w:val="48"/>
                              </w:rPr>
                            </w:pPr>
                            <w:r w:rsidRPr="00762F59">
                              <w:rPr>
                                <w:rFonts w:cstheme="minorHAnsi"/>
                                <w:b/>
                                <w:color w:val="0070C0"/>
                                <w:sz w:val="48"/>
                                <w:szCs w:val="48"/>
                              </w:rPr>
                              <w:t>Student Affairs</w:t>
                            </w:r>
                          </w:p>
                          <w:p w14:paraId="1A735B37" w14:textId="77777777" w:rsidR="001F2D6C" w:rsidRPr="00762F59" w:rsidRDefault="001F2D6C" w:rsidP="001F2D6C">
                            <w:pPr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rPr>
                                <w:rFonts w:cstheme="minorHAnsi"/>
                                <w:b/>
                                <w:color w:val="0070C0"/>
                                <w:sz w:val="48"/>
                                <w:szCs w:val="48"/>
                              </w:rPr>
                            </w:pPr>
                            <w:r w:rsidRPr="00762F59">
                              <w:rPr>
                                <w:rFonts w:cstheme="minorHAnsi"/>
                                <w:b/>
                                <w:color w:val="0070C0"/>
                                <w:sz w:val="48"/>
                                <w:szCs w:val="48"/>
                              </w:rPr>
                              <w:t>&amp;</w:t>
                            </w:r>
                          </w:p>
                          <w:p w14:paraId="567F08D9" w14:textId="77777777" w:rsidR="001F2D6C" w:rsidRPr="00762F59" w:rsidRDefault="001F2D6C" w:rsidP="001F2D6C">
                            <w:pPr>
                              <w:jc w:val="center"/>
                              <w:rPr>
                                <w:rFonts w:cstheme="minorHAnsi"/>
                                <w:b/>
                                <w:sz w:val="48"/>
                                <w:szCs w:val="48"/>
                              </w:rPr>
                            </w:pPr>
                            <w:r w:rsidRPr="00762F59">
                              <w:rPr>
                                <w:rFonts w:cstheme="minorHAnsi"/>
                                <w:b/>
                                <w:color w:val="0070C0"/>
                                <w:sz w:val="48"/>
                                <w:szCs w:val="48"/>
                              </w:rPr>
                              <w:t>Enrollment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DE4D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.25pt;margin-top:0;width:290.25pt;height:14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" stroked="f">
                <v:textbox>
                  <w:txbxContent>
                    <w:p w14:paraId="13D758F8" w14:textId="77777777" w:rsidR="001F2D6C" w:rsidRPr="00762F59" w:rsidRDefault="001F2D6C" w:rsidP="001F2D6C">
                      <w:pPr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rPr>
                          <w:rFonts w:cstheme="minorHAnsi"/>
                          <w:b/>
                          <w:color w:val="0070C0"/>
                          <w:sz w:val="48"/>
                          <w:szCs w:val="48"/>
                        </w:rPr>
                      </w:pPr>
                      <w:r w:rsidRPr="00762F59">
                        <w:rPr>
                          <w:rFonts w:cstheme="minorHAnsi"/>
                          <w:b/>
                          <w:color w:val="0070C0"/>
                          <w:sz w:val="48"/>
                          <w:szCs w:val="48"/>
                        </w:rPr>
                        <w:t>Division of UAF</w:t>
                      </w:r>
                    </w:p>
                    <w:p w14:paraId="477CD139" w14:textId="77777777" w:rsidR="001F2D6C" w:rsidRPr="00762F59" w:rsidRDefault="001F2D6C" w:rsidP="001F2D6C">
                      <w:pPr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rPr>
                          <w:rFonts w:cstheme="minorHAnsi"/>
                          <w:b/>
                          <w:color w:val="0070C0"/>
                          <w:sz w:val="48"/>
                          <w:szCs w:val="48"/>
                        </w:rPr>
                      </w:pPr>
                      <w:r w:rsidRPr="00762F59">
                        <w:rPr>
                          <w:rFonts w:cstheme="minorHAnsi"/>
                          <w:b/>
                          <w:color w:val="0070C0"/>
                          <w:sz w:val="48"/>
                          <w:szCs w:val="48"/>
                        </w:rPr>
                        <w:t>Student Affairs</w:t>
                      </w:r>
                    </w:p>
                    <w:p w14:paraId="1A735B37" w14:textId="77777777" w:rsidR="001F2D6C" w:rsidRPr="00762F59" w:rsidRDefault="001F2D6C" w:rsidP="001F2D6C">
                      <w:pPr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rPr>
                          <w:rFonts w:cstheme="minorHAnsi"/>
                          <w:b/>
                          <w:color w:val="0070C0"/>
                          <w:sz w:val="48"/>
                          <w:szCs w:val="48"/>
                        </w:rPr>
                      </w:pPr>
                      <w:r w:rsidRPr="00762F59">
                        <w:rPr>
                          <w:rFonts w:cstheme="minorHAnsi"/>
                          <w:b/>
                          <w:color w:val="0070C0"/>
                          <w:sz w:val="48"/>
                          <w:szCs w:val="48"/>
                        </w:rPr>
                        <w:t>&amp;</w:t>
                      </w:r>
                    </w:p>
                    <w:p w14:paraId="567F08D9" w14:textId="77777777" w:rsidR="001F2D6C" w:rsidRPr="00762F59" w:rsidRDefault="001F2D6C" w:rsidP="001F2D6C">
                      <w:pPr>
                        <w:jc w:val="center"/>
                        <w:rPr>
                          <w:rFonts w:cstheme="minorHAnsi"/>
                          <w:b/>
                          <w:sz w:val="48"/>
                          <w:szCs w:val="48"/>
                        </w:rPr>
                      </w:pPr>
                      <w:r w:rsidRPr="00762F59">
                        <w:rPr>
                          <w:rFonts w:cstheme="minorHAnsi"/>
                          <w:b/>
                          <w:color w:val="0070C0"/>
                          <w:sz w:val="48"/>
                          <w:szCs w:val="48"/>
                        </w:rPr>
                        <w:t>Enrollment Manag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B7CE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50E65FD" wp14:editId="146B5C7A">
                <wp:simplePos x="0" y="0"/>
                <wp:positionH relativeFrom="column">
                  <wp:posOffset>3213100</wp:posOffset>
                </wp:positionH>
                <wp:positionV relativeFrom="paragraph">
                  <wp:posOffset>6291580</wp:posOffset>
                </wp:positionV>
                <wp:extent cx="647700" cy="412750"/>
                <wp:effectExtent l="0" t="0" r="0" b="63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41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3E6A70" w14:textId="77777777" w:rsidR="001F2D6C" w:rsidRDefault="001F2D6C" w:rsidP="001F2D6C">
                            <w:pPr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  <w:t>Updated</w:t>
                            </w:r>
                          </w:p>
                          <w:p w14:paraId="3C8644AC" w14:textId="6ED7214D" w:rsidR="001F2D6C" w:rsidRDefault="00593A87" w:rsidP="006324B7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  <w:t>1.13.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0E65FD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253pt;margin-top:495.4pt;width:51pt;height:32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ZnQDgIAAPw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" stroked="f">
                <v:textbox>
                  <w:txbxContent>
                    <w:p w14:paraId="733E6A70" w14:textId="77777777" w:rsidR="001F2D6C" w:rsidRDefault="001F2D6C" w:rsidP="001F2D6C">
                      <w:pPr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  <w:t>Updated</w:t>
                      </w:r>
                    </w:p>
                    <w:p w14:paraId="3C8644AC" w14:textId="6ED7214D" w:rsidR="001F2D6C" w:rsidRDefault="00593A87" w:rsidP="006324B7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  <w:t>1.13.202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2D6C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9748F75" wp14:editId="54033533">
                <wp:simplePos x="0" y="0"/>
                <wp:positionH relativeFrom="column">
                  <wp:posOffset>133350</wp:posOffset>
                </wp:positionH>
                <wp:positionV relativeFrom="paragraph">
                  <wp:posOffset>6069330</wp:posOffset>
                </wp:positionV>
                <wp:extent cx="2360930" cy="140462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B9D7D" w14:textId="77777777" w:rsidR="001F2D6C" w:rsidRDefault="0081278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8892D7" wp14:editId="2076351F">
                                  <wp:extent cx="2781300" cy="548640"/>
                                  <wp:effectExtent l="0" t="0" r="0" b="3810"/>
                                  <wp:docPr id="6" name="Picture 6" descr="https://www.uaf.edu/universityrelations/files/downloads/logos/UAFLogo_A_647_horiz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5" descr="https://www.uaf.edu/universityrelations/files/downloads/logos/UAFLogo_A_647_horiz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74913" cy="58683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748F75" id="_x0000_s1028" type="#_x0000_t202" style="position:absolute;margin-left:10.5pt;margin-top:477.9pt;width:185.9pt;height:110.6pt;z-index:251668480;visibility:visible;mso-wrap-style:non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" stroked="f">
                <v:textbox style="mso-fit-shape-to-text:t">
                  <w:txbxContent>
                    <w:p w14:paraId="61FB9D7D" w14:textId="77777777" w:rsidR="001F2D6C" w:rsidRDefault="00812784">
                      <w:r>
                        <w:rPr>
                          <w:noProof/>
                        </w:rPr>
                        <w:drawing>
                          <wp:inline distT="0" distB="0" distL="0" distR="0" wp14:anchorId="668892D7" wp14:editId="2076351F">
                            <wp:extent cx="2781300" cy="548640"/>
                            <wp:effectExtent l="0" t="0" r="0" b="3810"/>
                            <wp:docPr id="6" name="Picture 6" descr="https://www.uaf.edu/universityrelations/files/downloads/logos/UAFLogo_A_647_horiz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5" descr="https://www.uaf.edu/universityrelations/files/downloads/logos/UAFLogo_A_647_horiz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74913" cy="58683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5431">
        <w:rPr>
          <w:noProof/>
        </w:rPr>
        <w:drawing>
          <wp:inline distT="0" distB="0" distL="0" distR="0" wp14:anchorId="3DE19B07" wp14:editId="03C06CB8">
            <wp:extent cx="9290050" cy="6889750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sectPr w:rsidR="005D72EF" w:rsidSect="00F06AC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EyNDGxNABiYyUdpeDU4uLM/DyQAkODWgDsG3+9LQAAAA=="/>
  </w:docVars>
  <w:rsids>
    <w:rsidRoot w:val="00775431"/>
    <w:rsid w:val="000A71BD"/>
    <w:rsid w:val="00124DB8"/>
    <w:rsid w:val="001E58F3"/>
    <w:rsid w:val="001F2D6C"/>
    <w:rsid w:val="003A224D"/>
    <w:rsid w:val="003B5885"/>
    <w:rsid w:val="003D6942"/>
    <w:rsid w:val="00563E86"/>
    <w:rsid w:val="00593A87"/>
    <w:rsid w:val="005D72EF"/>
    <w:rsid w:val="006324B7"/>
    <w:rsid w:val="006F0D22"/>
    <w:rsid w:val="00722BC2"/>
    <w:rsid w:val="00762F59"/>
    <w:rsid w:val="00775431"/>
    <w:rsid w:val="00812784"/>
    <w:rsid w:val="00AB7CEC"/>
    <w:rsid w:val="00C1554D"/>
    <w:rsid w:val="00E71DA2"/>
    <w:rsid w:val="00EC13E6"/>
    <w:rsid w:val="00F06AC2"/>
    <w:rsid w:val="00F63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E900D"/>
  <w15:chartTrackingRefBased/>
  <w15:docId w15:val="{A500C608-5748-4DF0-A07A-D64E40D2A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microsoft.com/office/2007/relationships/diagramDrawing" Target="diagrams/drawing1.xml"/><Relationship Id="rId5" Type="http://schemas.openxmlformats.org/officeDocument/2006/relationships/image" Target="media/image1.png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6513D75-7999-4BCB-B55B-2B59EDEA3075}" type="doc">
      <dgm:prSet loTypeId="urn:microsoft.com/office/officeart/2008/layout/HorizontalMultiLevelHierarchy" loCatId="hierarchy" qsTypeId="urn:microsoft.com/office/officeart/2005/8/quickstyle/3d3" qsCatId="3D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5EE3E11-0767-4ABB-9ECD-726A038E5D3E}">
      <dgm:prSet phldrT="[Text]" custT="1"/>
      <dgm:spPr/>
      <dgm:t>
        <a:bodyPr/>
        <a:lstStyle/>
        <a:p>
          <a:r>
            <a:rPr lang="en-US" sz="1400"/>
            <a:t>Chancellor                                        </a:t>
          </a:r>
          <a:r>
            <a:rPr lang="en-US" sz="1600" b="1"/>
            <a:t>Daniel M. White</a:t>
          </a:r>
        </a:p>
      </dgm:t>
    </dgm:pt>
    <dgm:pt modelId="{08360F41-1F3D-41F8-B30B-B4F1479817EC}" type="parTrans" cxnId="{60E5E149-7111-42FE-95F0-A99D6C8F5D99}">
      <dgm:prSet/>
      <dgm:spPr/>
      <dgm:t>
        <a:bodyPr/>
        <a:lstStyle/>
        <a:p>
          <a:endParaRPr lang="en-US"/>
        </a:p>
      </dgm:t>
    </dgm:pt>
    <dgm:pt modelId="{1644C365-C058-40A8-8DB2-1139092B9084}" type="sibTrans" cxnId="{60E5E149-7111-42FE-95F0-A99D6C8F5D99}">
      <dgm:prSet/>
      <dgm:spPr/>
      <dgm:t>
        <a:bodyPr/>
        <a:lstStyle/>
        <a:p>
          <a:endParaRPr lang="en-US"/>
        </a:p>
      </dgm:t>
    </dgm:pt>
    <dgm:pt modelId="{D007B3CE-743E-4024-80A5-50F0E2EE308B}" type="asst">
      <dgm:prSet phldrT="[Text]" custT="1"/>
      <dgm:spPr/>
      <dgm:t>
        <a:bodyPr/>
        <a:lstStyle/>
        <a:p>
          <a:r>
            <a:rPr lang="en-US" sz="1200"/>
            <a:t>Vice Chancellor for Student Affairs &amp; Enrollment Management                                   </a:t>
          </a:r>
          <a:r>
            <a:rPr lang="en-US" sz="1400" b="1"/>
            <a:t>Owen Guthrie </a:t>
          </a:r>
        </a:p>
      </dgm:t>
    </dgm:pt>
    <dgm:pt modelId="{041EAB58-0CF5-47E7-9B73-2B1C5A02245D}" type="parTrans" cxnId="{65CD5EC9-9F11-4EE6-AAE1-DDDD1977BF3A}">
      <dgm:prSet/>
      <dgm:spPr/>
      <dgm:t>
        <a:bodyPr/>
        <a:lstStyle/>
        <a:p>
          <a:endParaRPr lang="en-US"/>
        </a:p>
      </dgm:t>
    </dgm:pt>
    <dgm:pt modelId="{CA15A180-05AF-4EB2-B45C-D2FFE75216EF}" type="sibTrans" cxnId="{65CD5EC9-9F11-4EE6-AAE1-DDDD1977BF3A}">
      <dgm:prSet/>
      <dgm:spPr/>
      <dgm:t>
        <a:bodyPr/>
        <a:lstStyle/>
        <a:p>
          <a:endParaRPr lang="en-US"/>
        </a:p>
      </dgm:t>
    </dgm:pt>
    <dgm:pt modelId="{EDF4E0B6-F474-4D21-8157-7E7D3863382F}">
      <dgm:prSet phldrT="[Text]" custT="1"/>
      <dgm:spPr/>
      <dgm:t>
        <a:bodyPr/>
        <a:lstStyle/>
        <a:p>
          <a:r>
            <a:rPr lang="en-US" sz="1000"/>
            <a:t>Assistant to Vice Chancellor</a:t>
          </a:r>
        </a:p>
        <a:p>
          <a:r>
            <a:rPr lang="en-US" sz="1000" b="1"/>
            <a:t>Marcia Cassino</a:t>
          </a:r>
        </a:p>
      </dgm:t>
    </dgm:pt>
    <dgm:pt modelId="{0F40FFCB-18C2-4D98-B6C6-746D6057C865}" type="parTrans" cxnId="{FEBA22DC-634A-48FF-9960-712B83FF8495}">
      <dgm:prSet/>
      <dgm:spPr/>
      <dgm:t>
        <a:bodyPr/>
        <a:lstStyle/>
        <a:p>
          <a:endParaRPr lang="en-US"/>
        </a:p>
      </dgm:t>
    </dgm:pt>
    <dgm:pt modelId="{BA101CFE-66DF-4056-BD59-41CE7FA62625}" type="sibTrans" cxnId="{FEBA22DC-634A-48FF-9960-712B83FF8495}">
      <dgm:prSet/>
      <dgm:spPr/>
      <dgm:t>
        <a:bodyPr/>
        <a:lstStyle/>
        <a:p>
          <a:endParaRPr lang="en-US"/>
        </a:p>
      </dgm:t>
    </dgm:pt>
    <dgm:pt modelId="{10B04CBD-33C5-44B4-89E2-734392477787}">
      <dgm:prSet phldrT="[Text]" custT="1"/>
      <dgm:spPr/>
      <dgm:t>
        <a:bodyPr/>
        <a:lstStyle/>
        <a:p>
          <a:r>
            <a:rPr lang="en-US" sz="1100"/>
            <a:t>Associate Vice Chancellor Student Affairs</a:t>
          </a:r>
        </a:p>
        <a:p>
          <a:r>
            <a:rPr lang="en-US" sz="1100" b="1"/>
            <a:t>Ali Knabe</a:t>
          </a:r>
        </a:p>
      </dgm:t>
    </dgm:pt>
    <dgm:pt modelId="{CD839F87-E645-4854-94A1-80D095AFE02D}" type="parTrans" cxnId="{3FA0D7A4-223D-49F9-9474-7BEA550EAAEC}">
      <dgm:prSet/>
      <dgm:spPr/>
      <dgm:t>
        <a:bodyPr/>
        <a:lstStyle/>
        <a:p>
          <a:endParaRPr lang="en-US"/>
        </a:p>
      </dgm:t>
    </dgm:pt>
    <dgm:pt modelId="{D12FFF2D-4325-4240-9B88-D681673BA624}" type="sibTrans" cxnId="{3FA0D7A4-223D-49F9-9474-7BEA550EAAEC}">
      <dgm:prSet/>
      <dgm:spPr/>
      <dgm:t>
        <a:bodyPr/>
        <a:lstStyle/>
        <a:p>
          <a:endParaRPr lang="en-US"/>
        </a:p>
      </dgm:t>
    </dgm:pt>
    <dgm:pt modelId="{007C150F-6AA4-4988-8FAF-CA9F0057A69E}">
      <dgm:prSet phldrT="[Text]" custT="1"/>
      <dgm:spPr/>
      <dgm:t>
        <a:bodyPr/>
        <a:lstStyle/>
        <a:p>
          <a:r>
            <a:rPr lang="en-US" sz="1100"/>
            <a:t>Enrollment Management</a:t>
          </a:r>
        </a:p>
      </dgm:t>
    </dgm:pt>
    <dgm:pt modelId="{8E357661-2D84-414F-9A0D-A3E3EF6F0A4A}" type="parTrans" cxnId="{D80A7456-B5C1-46E5-8599-B5DB437681AF}">
      <dgm:prSet/>
      <dgm:spPr/>
      <dgm:t>
        <a:bodyPr/>
        <a:lstStyle/>
        <a:p>
          <a:endParaRPr lang="en-US"/>
        </a:p>
      </dgm:t>
    </dgm:pt>
    <dgm:pt modelId="{D7111AFF-7B9A-470B-B3BC-FE2415480814}" type="sibTrans" cxnId="{D80A7456-B5C1-46E5-8599-B5DB437681AF}">
      <dgm:prSet/>
      <dgm:spPr/>
      <dgm:t>
        <a:bodyPr/>
        <a:lstStyle/>
        <a:p>
          <a:endParaRPr lang="en-US"/>
        </a:p>
      </dgm:t>
    </dgm:pt>
    <dgm:pt modelId="{CF57C19B-AB66-4CDB-97A4-4621C9A5050C}">
      <dgm:prSet phldrT="[Text]" custT="1"/>
      <dgm:spPr/>
      <dgm:t>
        <a:bodyPr/>
        <a:lstStyle/>
        <a:p>
          <a:r>
            <a:rPr lang="en-US" sz="800"/>
            <a:t>Student Affairs Auxiliary</a:t>
          </a:r>
        </a:p>
        <a:p>
          <a:r>
            <a:rPr lang="en-US" sz="800"/>
            <a:t> Fiscal Manager</a:t>
          </a:r>
        </a:p>
        <a:p>
          <a:r>
            <a:rPr lang="en-US" sz="800" b="1"/>
            <a:t>Jennifer Peterman</a:t>
          </a:r>
        </a:p>
      </dgm:t>
    </dgm:pt>
    <dgm:pt modelId="{5EE5EA73-6F12-4DAD-B2F3-0623CA390886}" type="parTrans" cxnId="{E6F70098-01B5-431D-9D3B-D379669380C2}">
      <dgm:prSet/>
      <dgm:spPr/>
      <dgm:t>
        <a:bodyPr/>
        <a:lstStyle/>
        <a:p>
          <a:endParaRPr lang="en-US"/>
        </a:p>
      </dgm:t>
    </dgm:pt>
    <dgm:pt modelId="{ECC723B5-E371-4784-A1B7-2C60518890C0}" type="sibTrans" cxnId="{E6F70098-01B5-431D-9D3B-D379669380C2}">
      <dgm:prSet/>
      <dgm:spPr/>
      <dgm:t>
        <a:bodyPr/>
        <a:lstStyle/>
        <a:p>
          <a:endParaRPr lang="en-US"/>
        </a:p>
      </dgm:t>
    </dgm:pt>
    <dgm:pt modelId="{904471FC-F023-4DE5-A0D5-C0374006D377}">
      <dgm:prSet phldrT="[Text]"/>
      <dgm:spPr/>
      <dgm:t>
        <a:bodyPr/>
        <a:lstStyle/>
        <a:p>
          <a:r>
            <a:rPr lang="en-US"/>
            <a:t>Dining Srvs. &amp; Contract Operations Manager</a:t>
          </a:r>
        </a:p>
        <a:p>
          <a:r>
            <a:rPr lang="en-US" b="1"/>
            <a:t>Jennifer Macomber</a:t>
          </a:r>
        </a:p>
      </dgm:t>
    </dgm:pt>
    <dgm:pt modelId="{B52917B8-B63B-4F30-8116-79345A9D62E8}" type="parTrans" cxnId="{7C7A960C-14DD-4503-B2F4-3DD4020044B9}">
      <dgm:prSet/>
      <dgm:spPr/>
      <dgm:t>
        <a:bodyPr/>
        <a:lstStyle/>
        <a:p>
          <a:endParaRPr lang="en-US"/>
        </a:p>
      </dgm:t>
    </dgm:pt>
    <dgm:pt modelId="{A2B443EA-757F-4F1D-B48A-18C157BE3E54}" type="sibTrans" cxnId="{7C7A960C-14DD-4503-B2F4-3DD4020044B9}">
      <dgm:prSet/>
      <dgm:spPr/>
      <dgm:t>
        <a:bodyPr/>
        <a:lstStyle/>
        <a:p>
          <a:endParaRPr lang="en-US"/>
        </a:p>
      </dgm:t>
    </dgm:pt>
    <dgm:pt modelId="{4FBF9FDF-75A8-4814-86C0-466606AEE441}">
      <dgm:prSet phldrT="[Text]"/>
      <dgm:spPr/>
      <dgm:t>
        <a:bodyPr/>
        <a:lstStyle/>
        <a:p>
          <a:r>
            <a:rPr lang="en-US"/>
            <a:t>Student Health and Counseling Center Director</a:t>
          </a:r>
        </a:p>
        <a:p>
          <a:r>
            <a:rPr lang="en-US" b="1"/>
            <a:t>Valerie Gifford</a:t>
          </a:r>
        </a:p>
      </dgm:t>
    </dgm:pt>
    <dgm:pt modelId="{21E7BC67-DC25-4BC5-8D53-117AF070B707}" type="parTrans" cxnId="{7DA02A78-D660-45C9-AE40-64EB721A16CE}">
      <dgm:prSet/>
      <dgm:spPr/>
      <dgm:t>
        <a:bodyPr/>
        <a:lstStyle/>
        <a:p>
          <a:endParaRPr lang="en-US"/>
        </a:p>
      </dgm:t>
    </dgm:pt>
    <dgm:pt modelId="{542993C7-5161-433F-90AA-284D15483C06}" type="sibTrans" cxnId="{7DA02A78-D660-45C9-AE40-64EB721A16CE}">
      <dgm:prSet/>
      <dgm:spPr/>
      <dgm:t>
        <a:bodyPr/>
        <a:lstStyle/>
        <a:p>
          <a:endParaRPr lang="en-US"/>
        </a:p>
      </dgm:t>
    </dgm:pt>
    <dgm:pt modelId="{2F1A8094-8080-4425-A810-E2717D8EE4C5}">
      <dgm:prSet phldrT="[Text]"/>
      <dgm:spPr/>
      <dgm:t>
        <a:bodyPr/>
        <a:lstStyle/>
        <a:p>
          <a:r>
            <a:rPr lang="en-US"/>
            <a:t>Admissions </a:t>
          </a:r>
        </a:p>
        <a:p>
          <a:r>
            <a:rPr lang="en-US"/>
            <a:t>Director</a:t>
          </a:r>
        </a:p>
        <a:p>
          <a:r>
            <a:rPr lang="en-US" b="1"/>
            <a:t>Anna Gagne-Hawes</a:t>
          </a:r>
        </a:p>
      </dgm:t>
    </dgm:pt>
    <dgm:pt modelId="{0FBE5872-360C-4C9D-A676-EF91986DBAEC}" type="parTrans" cxnId="{10D23FCA-0A0A-416C-B369-EE688CDD7ED9}">
      <dgm:prSet/>
      <dgm:spPr/>
      <dgm:t>
        <a:bodyPr/>
        <a:lstStyle/>
        <a:p>
          <a:endParaRPr lang="en-US"/>
        </a:p>
      </dgm:t>
    </dgm:pt>
    <dgm:pt modelId="{4B00D468-329A-4810-BA24-EBCFD3E18CF1}" type="sibTrans" cxnId="{10D23FCA-0A0A-416C-B369-EE688CDD7ED9}">
      <dgm:prSet/>
      <dgm:spPr/>
      <dgm:t>
        <a:bodyPr/>
        <a:lstStyle/>
        <a:p>
          <a:endParaRPr lang="en-US"/>
        </a:p>
      </dgm:t>
    </dgm:pt>
    <dgm:pt modelId="{BDC711BD-8AC2-4DBA-BBA4-717DE9364A26}">
      <dgm:prSet phldrT="[Text]"/>
      <dgm:spPr/>
      <dgm:t>
        <a:bodyPr/>
        <a:lstStyle/>
        <a:p>
          <a:r>
            <a:rPr lang="en-US"/>
            <a:t>Financial Aid </a:t>
          </a:r>
        </a:p>
        <a:p>
          <a:r>
            <a:rPr lang="en-US"/>
            <a:t>Director</a:t>
          </a:r>
        </a:p>
        <a:p>
          <a:r>
            <a:rPr lang="en-US" b="1"/>
            <a:t>Ashley Munro</a:t>
          </a:r>
        </a:p>
      </dgm:t>
    </dgm:pt>
    <dgm:pt modelId="{F16B53D5-C6D4-42E2-A75D-045726A1BFE8}" type="parTrans" cxnId="{A2B51840-272D-425D-AEAA-118278DA4B4B}">
      <dgm:prSet/>
      <dgm:spPr/>
      <dgm:t>
        <a:bodyPr/>
        <a:lstStyle/>
        <a:p>
          <a:endParaRPr lang="en-US"/>
        </a:p>
      </dgm:t>
    </dgm:pt>
    <dgm:pt modelId="{B966108C-663B-413A-94D4-B9A24B6325F1}" type="sibTrans" cxnId="{A2B51840-272D-425D-AEAA-118278DA4B4B}">
      <dgm:prSet/>
      <dgm:spPr/>
      <dgm:t>
        <a:bodyPr/>
        <a:lstStyle/>
        <a:p>
          <a:endParaRPr lang="en-US"/>
        </a:p>
      </dgm:t>
    </dgm:pt>
    <dgm:pt modelId="{D517AC56-AB2C-49F4-98A2-E889CE1D039A}">
      <dgm:prSet phldrT="[Text]"/>
      <dgm:spPr/>
      <dgm:t>
        <a:bodyPr/>
        <a:lstStyle/>
        <a:p>
          <a:r>
            <a:rPr lang="en-US"/>
            <a:t>Military &amp; Veterans Services Director</a:t>
          </a:r>
        </a:p>
        <a:p>
          <a:r>
            <a:rPr lang="en-US" b="1"/>
            <a:t>Stephen Phillps</a:t>
          </a:r>
        </a:p>
      </dgm:t>
    </dgm:pt>
    <dgm:pt modelId="{45C7A9A0-BD91-4A0A-B436-F145B5EC040E}" type="parTrans" cxnId="{9E78F7F0-2F3E-4D28-8A10-A7B69B56B54E}">
      <dgm:prSet/>
      <dgm:spPr/>
      <dgm:t>
        <a:bodyPr/>
        <a:lstStyle/>
        <a:p>
          <a:endParaRPr lang="en-US"/>
        </a:p>
      </dgm:t>
    </dgm:pt>
    <dgm:pt modelId="{D3B71E97-50F0-493C-B61F-3EAAF9FEB59C}" type="sibTrans" cxnId="{9E78F7F0-2F3E-4D28-8A10-A7B69B56B54E}">
      <dgm:prSet/>
      <dgm:spPr/>
      <dgm:t>
        <a:bodyPr/>
        <a:lstStyle/>
        <a:p>
          <a:endParaRPr lang="en-US"/>
        </a:p>
      </dgm:t>
    </dgm:pt>
    <dgm:pt modelId="{2613CB2E-A893-4F4D-9E11-4327E635D2A3}">
      <dgm:prSet phldrT="[Text]"/>
      <dgm:spPr/>
      <dgm:t>
        <a:bodyPr/>
        <a:lstStyle/>
        <a:p>
          <a:r>
            <a:rPr lang="en-US"/>
            <a:t>Residence Life</a:t>
          </a:r>
        </a:p>
        <a:p>
          <a:r>
            <a:rPr lang="en-US"/>
            <a:t> Director</a:t>
          </a:r>
        </a:p>
        <a:p>
          <a:r>
            <a:rPr lang="en-US" b="1"/>
            <a:t>Teddi Walker</a:t>
          </a:r>
        </a:p>
      </dgm:t>
    </dgm:pt>
    <dgm:pt modelId="{EB317C3A-626A-410F-AD9F-9F757BEBCD4D}" type="sibTrans" cxnId="{365B6D39-F38F-4910-91B8-0097B0ED0968}">
      <dgm:prSet/>
      <dgm:spPr/>
      <dgm:t>
        <a:bodyPr/>
        <a:lstStyle/>
        <a:p>
          <a:endParaRPr lang="en-US"/>
        </a:p>
      </dgm:t>
    </dgm:pt>
    <dgm:pt modelId="{45991E34-6408-4CDB-99DE-3840C66A4EB5}" type="parTrans" cxnId="{365B6D39-F38F-4910-91B8-0097B0ED0968}">
      <dgm:prSet/>
      <dgm:spPr/>
      <dgm:t>
        <a:bodyPr/>
        <a:lstStyle/>
        <a:p>
          <a:endParaRPr lang="en-US"/>
        </a:p>
      </dgm:t>
    </dgm:pt>
    <dgm:pt modelId="{A81371E0-ED55-4031-8F39-DAD127FB673E}">
      <dgm:prSet phldrT="[Text]" custT="1"/>
      <dgm:spPr/>
      <dgm:t>
        <a:bodyPr/>
        <a:lstStyle/>
        <a:p>
          <a:r>
            <a:rPr lang="en-US" sz="1000"/>
            <a:t>Office of Rights, Compliance &amp; Accountabilityy</a:t>
          </a:r>
        </a:p>
        <a:p>
          <a:r>
            <a:rPr lang="en-US" sz="1000"/>
            <a:t>Exec. Director &amp; Title IX Coordinator</a:t>
          </a:r>
        </a:p>
        <a:p>
          <a:r>
            <a:rPr lang="en-US" sz="1000" b="1"/>
            <a:t>Kaydee Van Flein</a:t>
          </a:r>
        </a:p>
      </dgm:t>
    </dgm:pt>
    <dgm:pt modelId="{100CC032-83AE-4A5E-8019-A81C50E73353}" type="parTrans" cxnId="{E3121F68-132B-4BB1-834E-B4C4870BD09F}">
      <dgm:prSet/>
      <dgm:spPr/>
      <dgm:t>
        <a:bodyPr/>
        <a:lstStyle/>
        <a:p>
          <a:endParaRPr lang="en-US"/>
        </a:p>
      </dgm:t>
    </dgm:pt>
    <dgm:pt modelId="{58789753-09DD-4E70-8A38-C2CAD73FA280}" type="sibTrans" cxnId="{E3121F68-132B-4BB1-834E-B4C4870BD09F}">
      <dgm:prSet/>
      <dgm:spPr/>
      <dgm:t>
        <a:bodyPr/>
        <a:lstStyle/>
        <a:p>
          <a:endParaRPr lang="en-US"/>
        </a:p>
      </dgm:t>
    </dgm:pt>
    <dgm:pt modelId="{B17B72F5-2785-42D0-AA29-4A4252BA75A8}">
      <dgm:prSet phldrT="[Text]"/>
      <dgm:spPr/>
      <dgm:t>
        <a:bodyPr/>
        <a:lstStyle/>
        <a:p>
          <a:r>
            <a:rPr lang="en-US"/>
            <a:t>Disability Services </a:t>
          </a:r>
        </a:p>
        <a:p>
          <a:r>
            <a:rPr lang="en-US"/>
            <a:t>Director</a:t>
          </a:r>
        </a:p>
        <a:p>
          <a:r>
            <a:rPr lang="en-US" b="1"/>
            <a:t>Amber Cagwin</a:t>
          </a:r>
        </a:p>
      </dgm:t>
    </dgm:pt>
    <dgm:pt modelId="{D8A89FBA-A706-46C9-B4FC-8560F439BBB9}" type="parTrans" cxnId="{53A7DA05-342B-448F-A3A6-2C3956778B55}">
      <dgm:prSet/>
      <dgm:spPr/>
      <dgm:t>
        <a:bodyPr/>
        <a:lstStyle/>
        <a:p>
          <a:endParaRPr lang="en-US"/>
        </a:p>
      </dgm:t>
    </dgm:pt>
    <dgm:pt modelId="{EC57B19D-B309-4621-874B-DFB586FE247C}" type="sibTrans" cxnId="{53A7DA05-342B-448F-A3A6-2C3956778B55}">
      <dgm:prSet/>
      <dgm:spPr/>
      <dgm:t>
        <a:bodyPr/>
        <a:lstStyle/>
        <a:p>
          <a:endParaRPr lang="en-US"/>
        </a:p>
      </dgm:t>
    </dgm:pt>
    <dgm:pt modelId="{681C82EE-0B24-45D4-B3DD-4EA69E9F9E59}">
      <dgm:prSet phldrT="[Text]"/>
      <dgm:spPr/>
      <dgm:t>
        <a:bodyPr/>
        <a:lstStyle/>
        <a:p>
          <a:r>
            <a:rPr lang="en-US"/>
            <a:t>Nanook Recreation </a:t>
          </a:r>
        </a:p>
        <a:p>
          <a:r>
            <a:rPr lang="en-US"/>
            <a:t>Director</a:t>
          </a:r>
        </a:p>
        <a:p>
          <a:r>
            <a:rPr lang="en-US" b="1"/>
            <a:t>Mark Oldmixon</a:t>
          </a:r>
        </a:p>
      </dgm:t>
    </dgm:pt>
    <dgm:pt modelId="{8C1481CD-D822-46EE-B236-611953CDC3E3}" type="parTrans" cxnId="{75F67172-8C9D-4BE7-BB74-7843AC1C8BC5}">
      <dgm:prSet/>
      <dgm:spPr/>
      <dgm:t>
        <a:bodyPr/>
        <a:lstStyle/>
        <a:p>
          <a:endParaRPr lang="en-US"/>
        </a:p>
      </dgm:t>
    </dgm:pt>
    <dgm:pt modelId="{2F10D585-17A3-41C1-84C5-B5EE284B0082}" type="sibTrans" cxnId="{75F67172-8C9D-4BE7-BB74-7843AC1C8BC5}">
      <dgm:prSet/>
      <dgm:spPr/>
      <dgm:t>
        <a:bodyPr/>
        <a:lstStyle/>
        <a:p>
          <a:endParaRPr lang="en-US"/>
        </a:p>
      </dgm:t>
    </dgm:pt>
    <dgm:pt modelId="{3F576914-7A9D-4E3B-A620-806FA88BE41D}">
      <dgm:prSet phldrT="[Text]"/>
      <dgm:spPr/>
      <dgm:t>
        <a:bodyPr/>
        <a:lstStyle/>
        <a:p>
          <a:r>
            <a:rPr lang="en-US"/>
            <a:t> Registrar</a:t>
          </a:r>
        </a:p>
        <a:p>
          <a:r>
            <a:rPr lang="en-US" b="1"/>
            <a:t>Holly McDonald</a:t>
          </a:r>
        </a:p>
      </dgm:t>
    </dgm:pt>
    <dgm:pt modelId="{BDC27430-2230-4815-8335-9E108636BF96}" type="parTrans" cxnId="{682F1172-F0CF-4D11-AF11-0222F0E563C2}">
      <dgm:prSet/>
      <dgm:spPr/>
      <dgm:t>
        <a:bodyPr/>
        <a:lstStyle/>
        <a:p>
          <a:endParaRPr lang="en-US"/>
        </a:p>
      </dgm:t>
    </dgm:pt>
    <dgm:pt modelId="{18C44D2D-B20C-438D-B356-A2798A1C23F2}" type="sibTrans" cxnId="{682F1172-F0CF-4D11-AF11-0222F0E563C2}">
      <dgm:prSet/>
      <dgm:spPr/>
      <dgm:t>
        <a:bodyPr/>
        <a:lstStyle/>
        <a:p>
          <a:endParaRPr lang="en-US"/>
        </a:p>
      </dgm:t>
    </dgm:pt>
    <dgm:pt modelId="{E484D54B-BF4C-4A23-9370-D317AED422E5}">
      <dgm:prSet phldrT="[Text]"/>
      <dgm:spPr/>
      <dgm:t>
        <a:bodyPr/>
        <a:lstStyle/>
        <a:p>
          <a:r>
            <a:rPr lang="en-US" b="1"/>
            <a:t>Advising Director     </a:t>
          </a:r>
        </a:p>
        <a:p>
          <a:r>
            <a:rPr lang="en-US" b="1"/>
            <a:t> Tim Scherer</a:t>
          </a:r>
        </a:p>
      </dgm:t>
    </dgm:pt>
    <dgm:pt modelId="{96B3DC55-7FE8-4B3D-AE44-AA7EE2ADDB58}" type="parTrans" cxnId="{06E9D4C1-6025-4D8F-8E08-199AB9EE138E}">
      <dgm:prSet/>
      <dgm:spPr/>
      <dgm:t>
        <a:bodyPr/>
        <a:lstStyle/>
        <a:p>
          <a:endParaRPr lang="en-US"/>
        </a:p>
      </dgm:t>
    </dgm:pt>
    <dgm:pt modelId="{30252E1E-955B-4619-9E34-E797A95489DB}" type="sibTrans" cxnId="{06E9D4C1-6025-4D8F-8E08-199AB9EE138E}">
      <dgm:prSet/>
      <dgm:spPr/>
      <dgm:t>
        <a:bodyPr/>
        <a:lstStyle/>
        <a:p>
          <a:endParaRPr lang="en-US"/>
        </a:p>
      </dgm:t>
    </dgm:pt>
    <dgm:pt modelId="{FB3D53CF-8711-4C6B-885B-52A9B9295185}">
      <dgm:prSet phldrT="[Text]"/>
      <dgm:spPr/>
      <dgm:t>
        <a:bodyPr/>
        <a:lstStyle/>
        <a:p>
          <a:r>
            <a:rPr lang="en-US"/>
            <a:t>Wood Center </a:t>
          </a:r>
        </a:p>
        <a:p>
          <a:r>
            <a:rPr lang="en-US"/>
            <a:t>Director</a:t>
          </a:r>
        </a:p>
        <a:p>
          <a:r>
            <a:rPr lang="en-US" b="1"/>
            <a:t>Josh Hovis</a:t>
          </a:r>
        </a:p>
      </dgm:t>
    </dgm:pt>
    <dgm:pt modelId="{6BF73F43-FC75-49B3-92BC-098455A50970}" type="parTrans" cxnId="{0D2B07F0-44C7-4529-87E9-344FF27F49D6}">
      <dgm:prSet/>
      <dgm:spPr/>
      <dgm:t>
        <a:bodyPr/>
        <a:lstStyle/>
        <a:p>
          <a:endParaRPr lang="en-US"/>
        </a:p>
      </dgm:t>
    </dgm:pt>
    <dgm:pt modelId="{95C9243B-D249-48F3-97AC-D09123143C3E}" type="sibTrans" cxnId="{0D2B07F0-44C7-4529-87E9-344FF27F49D6}">
      <dgm:prSet/>
      <dgm:spPr/>
      <dgm:t>
        <a:bodyPr/>
        <a:lstStyle/>
        <a:p>
          <a:endParaRPr lang="en-US"/>
        </a:p>
      </dgm:t>
    </dgm:pt>
    <dgm:pt modelId="{0A6BC580-6303-4125-B10E-D7A4265A9030}" type="pres">
      <dgm:prSet presAssocID="{96513D75-7999-4BCB-B55B-2B59EDEA3075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8CEAE855-E098-4E0E-9781-5A06B4562DA6}" type="pres">
      <dgm:prSet presAssocID="{D5EE3E11-0767-4ABB-9ECD-726A038E5D3E}" presName="root1" presStyleCnt="0"/>
      <dgm:spPr/>
    </dgm:pt>
    <dgm:pt modelId="{A33130C3-50D4-4567-9E05-96A39A48CA04}" type="pres">
      <dgm:prSet presAssocID="{D5EE3E11-0767-4ABB-9ECD-726A038E5D3E}" presName="LevelOneTextNode" presStyleLbl="node0" presStyleIdx="0" presStyleCnt="1" custAng="5400000" custScaleX="280436" custScaleY="63229" custLinFactNeighborX="-81351" custLinFactNeighborY="18561">
        <dgm:presLayoutVars>
          <dgm:chPref val="3"/>
        </dgm:presLayoutVars>
      </dgm:prSet>
      <dgm:spPr/>
    </dgm:pt>
    <dgm:pt modelId="{1067D4F3-9E18-433A-ABD9-955CC77F7C80}" type="pres">
      <dgm:prSet presAssocID="{D5EE3E11-0767-4ABB-9ECD-726A038E5D3E}" presName="level2hierChild" presStyleCnt="0"/>
      <dgm:spPr/>
    </dgm:pt>
    <dgm:pt modelId="{8FEADE78-B124-411A-9B36-49E6F92F2669}" type="pres">
      <dgm:prSet presAssocID="{041EAB58-0CF5-47E7-9B73-2B1C5A02245D}" presName="conn2-1" presStyleLbl="parChTrans1D2" presStyleIdx="0" presStyleCnt="1"/>
      <dgm:spPr/>
    </dgm:pt>
    <dgm:pt modelId="{849AD9A7-CB02-42CD-8947-1360D10941B5}" type="pres">
      <dgm:prSet presAssocID="{041EAB58-0CF5-47E7-9B73-2B1C5A02245D}" presName="connTx" presStyleLbl="parChTrans1D2" presStyleIdx="0" presStyleCnt="1"/>
      <dgm:spPr/>
    </dgm:pt>
    <dgm:pt modelId="{BD7F7EFE-4AAE-4F6D-834B-4B24FBAC5FAE}" type="pres">
      <dgm:prSet presAssocID="{D007B3CE-743E-4024-80A5-50F0E2EE308B}" presName="root2" presStyleCnt="0"/>
      <dgm:spPr/>
    </dgm:pt>
    <dgm:pt modelId="{2C6CC973-14B2-4467-A9CE-05BD6389AEB7}" type="pres">
      <dgm:prSet presAssocID="{D007B3CE-743E-4024-80A5-50F0E2EE308B}" presName="LevelTwoTextNode" presStyleLbl="asst1" presStyleIdx="0" presStyleCnt="1" custScaleX="141523" custScaleY="223824" custLinFactNeighborX="-17491" custLinFactNeighborY="97679">
        <dgm:presLayoutVars>
          <dgm:chPref val="3"/>
        </dgm:presLayoutVars>
      </dgm:prSet>
      <dgm:spPr/>
    </dgm:pt>
    <dgm:pt modelId="{70259C5E-6C03-410E-A3D0-B562C2DB24EB}" type="pres">
      <dgm:prSet presAssocID="{D007B3CE-743E-4024-80A5-50F0E2EE308B}" presName="level3hierChild" presStyleCnt="0"/>
      <dgm:spPr/>
    </dgm:pt>
    <dgm:pt modelId="{2DB802E8-7F27-453F-8434-54780ADE6956}" type="pres">
      <dgm:prSet presAssocID="{100CC032-83AE-4A5E-8019-A81C50E73353}" presName="conn2-1" presStyleLbl="parChTrans1D3" presStyleIdx="0" presStyleCnt="4"/>
      <dgm:spPr/>
    </dgm:pt>
    <dgm:pt modelId="{C698E776-628C-4FBA-A715-57E08604328E}" type="pres">
      <dgm:prSet presAssocID="{100CC032-83AE-4A5E-8019-A81C50E73353}" presName="connTx" presStyleLbl="parChTrans1D3" presStyleIdx="0" presStyleCnt="4"/>
      <dgm:spPr/>
    </dgm:pt>
    <dgm:pt modelId="{51D08AED-40E1-4BF8-A676-D812D498094B}" type="pres">
      <dgm:prSet presAssocID="{A81371E0-ED55-4031-8F39-DAD127FB673E}" presName="root2" presStyleCnt="0"/>
      <dgm:spPr/>
    </dgm:pt>
    <dgm:pt modelId="{CB9B7FA8-1215-431A-ABBD-40DAF0B88FA1}" type="pres">
      <dgm:prSet presAssocID="{A81371E0-ED55-4031-8F39-DAD127FB673E}" presName="LevelTwoTextNode" presStyleLbl="node3" presStyleIdx="0" presStyleCnt="4" custScaleX="135230" custScaleY="210035" custLinFactX="-75401" custLinFactY="500000" custLinFactNeighborX="-100000" custLinFactNeighborY="507573">
        <dgm:presLayoutVars>
          <dgm:chPref val="3"/>
        </dgm:presLayoutVars>
      </dgm:prSet>
      <dgm:spPr/>
    </dgm:pt>
    <dgm:pt modelId="{DA9A2BD7-19B4-424A-951B-B8B4890A34FD}" type="pres">
      <dgm:prSet presAssocID="{A81371E0-ED55-4031-8F39-DAD127FB673E}" presName="level3hierChild" presStyleCnt="0"/>
      <dgm:spPr/>
    </dgm:pt>
    <dgm:pt modelId="{C05EFD83-5B45-4AA7-BDC0-0A236AC60AD9}" type="pres">
      <dgm:prSet presAssocID="{0F40FFCB-18C2-4D98-B6C6-746D6057C865}" presName="conn2-1" presStyleLbl="parChTrans1D3" presStyleIdx="1" presStyleCnt="4"/>
      <dgm:spPr/>
    </dgm:pt>
    <dgm:pt modelId="{11879C7A-A703-4B90-9533-768B28627431}" type="pres">
      <dgm:prSet presAssocID="{0F40FFCB-18C2-4D98-B6C6-746D6057C865}" presName="connTx" presStyleLbl="parChTrans1D3" presStyleIdx="1" presStyleCnt="4"/>
      <dgm:spPr/>
    </dgm:pt>
    <dgm:pt modelId="{12C9F3C6-CD9C-43F0-A00B-89B3670AF23D}" type="pres">
      <dgm:prSet presAssocID="{EDF4E0B6-F474-4D21-8157-7E7D3863382F}" presName="root2" presStyleCnt="0"/>
      <dgm:spPr/>
    </dgm:pt>
    <dgm:pt modelId="{5CB45533-1B94-480D-AA90-05264BE2A34D}" type="pres">
      <dgm:prSet presAssocID="{EDF4E0B6-F474-4D21-8157-7E7D3863382F}" presName="LevelTwoTextNode" presStyleLbl="node3" presStyleIdx="1" presStyleCnt="4" custScaleY="117978" custLinFactX="-58375" custLinFactY="100000" custLinFactNeighborX="-100000" custLinFactNeighborY="166718">
        <dgm:presLayoutVars>
          <dgm:chPref val="3"/>
        </dgm:presLayoutVars>
      </dgm:prSet>
      <dgm:spPr/>
    </dgm:pt>
    <dgm:pt modelId="{8F0F1B83-D999-46CF-A9EA-2512E4929272}" type="pres">
      <dgm:prSet presAssocID="{EDF4E0B6-F474-4D21-8157-7E7D3863382F}" presName="level3hierChild" presStyleCnt="0"/>
      <dgm:spPr/>
    </dgm:pt>
    <dgm:pt modelId="{CBFF7958-0693-4753-BD24-6DBC956CE32F}" type="pres">
      <dgm:prSet presAssocID="{CD839F87-E645-4854-94A1-80D095AFE02D}" presName="conn2-1" presStyleLbl="parChTrans1D3" presStyleIdx="2" presStyleCnt="4"/>
      <dgm:spPr/>
    </dgm:pt>
    <dgm:pt modelId="{729E46F7-C5DC-4366-A4F6-AC5FC4B25A22}" type="pres">
      <dgm:prSet presAssocID="{CD839F87-E645-4854-94A1-80D095AFE02D}" presName="connTx" presStyleLbl="parChTrans1D3" presStyleIdx="2" presStyleCnt="4"/>
      <dgm:spPr/>
    </dgm:pt>
    <dgm:pt modelId="{6ED89F61-E17A-49FA-B8D5-2AC217214D4D}" type="pres">
      <dgm:prSet presAssocID="{10B04CBD-33C5-44B4-89E2-734392477787}" presName="root2" presStyleCnt="0"/>
      <dgm:spPr/>
    </dgm:pt>
    <dgm:pt modelId="{B97DA36C-0197-41CA-8716-ED1752AE933F}" type="pres">
      <dgm:prSet presAssocID="{10B04CBD-33C5-44B4-89E2-734392477787}" presName="LevelTwoTextNode" presStyleLbl="node3" presStyleIdx="2" presStyleCnt="4" custScaleX="111701" custScaleY="129797" custLinFactY="-100000" custLinFactNeighborX="-1338" custLinFactNeighborY="-108390">
        <dgm:presLayoutVars>
          <dgm:chPref val="3"/>
        </dgm:presLayoutVars>
      </dgm:prSet>
      <dgm:spPr/>
    </dgm:pt>
    <dgm:pt modelId="{0275EB36-E8B1-4B96-B365-3FEB9C28976F}" type="pres">
      <dgm:prSet presAssocID="{10B04CBD-33C5-44B4-89E2-734392477787}" presName="level3hierChild" presStyleCnt="0"/>
      <dgm:spPr/>
    </dgm:pt>
    <dgm:pt modelId="{ED1B1F2D-8578-4B46-999B-24A4720B5838}" type="pres">
      <dgm:prSet presAssocID="{5EE5EA73-6F12-4DAD-B2F3-0623CA390886}" presName="conn2-1" presStyleLbl="parChTrans1D4" presStyleIdx="0" presStyleCnt="12"/>
      <dgm:spPr/>
    </dgm:pt>
    <dgm:pt modelId="{01E87BFF-7C51-475C-A5A6-A8774E74E27D}" type="pres">
      <dgm:prSet presAssocID="{5EE5EA73-6F12-4DAD-B2F3-0623CA390886}" presName="connTx" presStyleLbl="parChTrans1D4" presStyleIdx="0" presStyleCnt="12"/>
      <dgm:spPr/>
    </dgm:pt>
    <dgm:pt modelId="{4F6946EA-5B3A-4334-B683-836DBF902C59}" type="pres">
      <dgm:prSet presAssocID="{CF57C19B-AB66-4CDB-97A4-4621C9A5050C}" presName="root2" presStyleCnt="0"/>
      <dgm:spPr/>
    </dgm:pt>
    <dgm:pt modelId="{0B1DB27C-92BA-440D-9A87-102A0AF98231}" type="pres">
      <dgm:prSet presAssocID="{CF57C19B-AB66-4CDB-97A4-4621C9A5050C}" presName="LevelTwoTextNode" presStyleLbl="node4" presStyleIdx="0" presStyleCnt="12" custLinFactY="-100000" custLinFactNeighborX="-1338" custLinFactNeighborY="-108390">
        <dgm:presLayoutVars>
          <dgm:chPref val="3"/>
        </dgm:presLayoutVars>
      </dgm:prSet>
      <dgm:spPr/>
    </dgm:pt>
    <dgm:pt modelId="{766073C0-8D3B-4FFA-918E-624571526F76}" type="pres">
      <dgm:prSet presAssocID="{CF57C19B-AB66-4CDB-97A4-4621C9A5050C}" presName="level3hierChild" presStyleCnt="0"/>
      <dgm:spPr/>
    </dgm:pt>
    <dgm:pt modelId="{41001EF6-7DC7-4026-9F47-5C9292066B52}" type="pres">
      <dgm:prSet presAssocID="{B52917B8-B63B-4F30-8116-79345A9D62E8}" presName="conn2-1" presStyleLbl="parChTrans1D4" presStyleIdx="1" presStyleCnt="12"/>
      <dgm:spPr/>
    </dgm:pt>
    <dgm:pt modelId="{4279AB4F-BF54-439A-866C-4218F33E490D}" type="pres">
      <dgm:prSet presAssocID="{B52917B8-B63B-4F30-8116-79345A9D62E8}" presName="connTx" presStyleLbl="parChTrans1D4" presStyleIdx="1" presStyleCnt="12"/>
      <dgm:spPr/>
    </dgm:pt>
    <dgm:pt modelId="{A38FE237-4A66-4950-8FD9-F51D74D8C59C}" type="pres">
      <dgm:prSet presAssocID="{904471FC-F023-4DE5-A0D5-C0374006D377}" presName="root2" presStyleCnt="0"/>
      <dgm:spPr/>
    </dgm:pt>
    <dgm:pt modelId="{3274CB49-24BC-44D5-B006-A4F5AF49839A}" type="pres">
      <dgm:prSet presAssocID="{904471FC-F023-4DE5-A0D5-C0374006D377}" presName="LevelTwoTextNode" presStyleLbl="node4" presStyleIdx="1" presStyleCnt="12" custLinFactY="-100000" custLinFactNeighborX="-1338" custLinFactNeighborY="-108390">
        <dgm:presLayoutVars>
          <dgm:chPref val="3"/>
        </dgm:presLayoutVars>
      </dgm:prSet>
      <dgm:spPr/>
    </dgm:pt>
    <dgm:pt modelId="{6EE3A6A6-7FEA-4025-B497-E2F4D912A322}" type="pres">
      <dgm:prSet presAssocID="{904471FC-F023-4DE5-A0D5-C0374006D377}" presName="level3hierChild" presStyleCnt="0"/>
      <dgm:spPr/>
    </dgm:pt>
    <dgm:pt modelId="{B3195C80-4333-4132-941C-71BD7C6A3720}" type="pres">
      <dgm:prSet presAssocID="{D8A89FBA-A706-46C9-B4FC-8560F439BBB9}" presName="conn2-1" presStyleLbl="parChTrans1D4" presStyleIdx="2" presStyleCnt="12"/>
      <dgm:spPr/>
    </dgm:pt>
    <dgm:pt modelId="{C2F13793-7E1A-4A1A-B4D9-B4475CADD3CC}" type="pres">
      <dgm:prSet presAssocID="{D8A89FBA-A706-46C9-B4FC-8560F439BBB9}" presName="connTx" presStyleLbl="parChTrans1D4" presStyleIdx="2" presStyleCnt="12"/>
      <dgm:spPr/>
    </dgm:pt>
    <dgm:pt modelId="{80E0E545-D999-4464-B7D6-DEC481B22B35}" type="pres">
      <dgm:prSet presAssocID="{B17B72F5-2785-42D0-AA29-4A4252BA75A8}" presName="root2" presStyleCnt="0"/>
      <dgm:spPr/>
    </dgm:pt>
    <dgm:pt modelId="{8CC68300-33B7-40A1-8363-1637E377FD2E}" type="pres">
      <dgm:prSet presAssocID="{B17B72F5-2785-42D0-AA29-4A4252BA75A8}" presName="LevelTwoTextNode" presStyleLbl="node4" presStyleIdx="2" presStyleCnt="12" custLinFactY="-100000" custLinFactNeighborX="-1338" custLinFactNeighborY="-108390">
        <dgm:presLayoutVars>
          <dgm:chPref val="3"/>
        </dgm:presLayoutVars>
      </dgm:prSet>
      <dgm:spPr/>
    </dgm:pt>
    <dgm:pt modelId="{6E12BE20-D943-46BC-8035-BA51CF407DBE}" type="pres">
      <dgm:prSet presAssocID="{B17B72F5-2785-42D0-AA29-4A4252BA75A8}" presName="level3hierChild" presStyleCnt="0"/>
      <dgm:spPr/>
    </dgm:pt>
    <dgm:pt modelId="{47C137EA-D1B4-49E8-B372-2C42D0DEA341}" type="pres">
      <dgm:prSet presAssocID="{8C1481CD-D822-46EE-B236-611953CDC3E3}" presName="conn2-1" presStyleLbl="parChTrans1D4" presStyleIdx="3" presStyleCnt="12"/>
      <dgm:spPr/>
    </dgm:pt>
    <dgm:pt modelId="{55753CD6-7F03-4E0D-A320-2D33D03D98AD}" type="pres">
      <dgm:prSet presAssocID="{8C1481CD-D822-46EE-B236-611953CDC3E3}" presName="connTx" presStyleLbl="parChTrans1D4" presStyleIdx="3" presStyleCnt="12"/>
      <dgm:spPr/>
    </dgm:pt>
    <dgm:pt modelId="{ECE5B839-F765-4EEC-881A-040228EA7E4A}" type="pres">
      <dgm:prSet presAssocID="{681C82EE-0B24-45D4-B3DD-4EA69E9F9E59}" presName="root2" presStyleCnt="0"/>
      <dgm:spPr/>
    </dgm:pt>
    <dgm:pt modelId="{2AFCA7FC-9942-4573-99B2-9A3293C33FEF}" type="pres">
      <dgm:prSet presAssocID="{681C82EE-0B24-45D4-B3DD-4EA69E9F9E59}" presName="LevelTwoTextNode" presStyleLbl="node4" presStyleIdx="3" presStyleCnt="12" custLinFactY="-100000" custLinFactNeighborX="-1338" custLinFactNeighborY="-108390">
        <dgm:presLayoutVars>
          <dgm:chPref val="3"/>
        </dgm:presLayoutVars>
      </dgm:prSet>
      <dgm:spPr/>
    </dgm:pt>
    <dgm:pt modelId="{373E846D-1828-4009-BC5E-1EBCEFF93A04}" type="pres">
      <dgm:prSet presAssocID="{681C82EE-0B24-45D4-B3DD-4EA69E9F9E59}" presName="level3hierChild" presStyleCnt="0"/>
      <dgm:spPr/>
    </dgm:pt>
    <dgm:pt modelId="{999327AD-0278-4FEE-8815-E2EC21DA3A59}" type="pres">
      <dgm:prSet presAssocID="{45991E34-6408-4CDB-99DE-3840C66A4EB5}" presName="conn2-1" presStyleLbl="parChTrans1D4" presStyleIdx="4" presStyleCnt="12"/>
      <dgm:spPr/>
    </dgm:pt>
    <dgm:pt modelId="{B28C1C73-6BEF-471D-AACA-1CDC9D0A6C2B}" type="pres">
      <dgm:prSet presAssocID="{45991E34-6408-4CDB-99DE-3840C66A4EB5}" presName="connTx" presStyleLbl="parChTrans1D4" presStyleIdx="4" presStyleCnt="12"/>
      <dgm:spPr/>
    </dgm:pt>
    <dgm:pt modelId="{1DB25EB8-3713-4528-912B-419C5408D83B}" type="pres">
      <dgm:prSet presAssocID="{2613CB2E-A893-4F4D-9E11-4327E635D2A3}" presName="root2" presStyleCnt="0"/>
      <dgm:spPr/>
    </dgm:pt>
    <dgm:pt modelId="{000BF49C-C597-4946-A402-4B32238FA173}" type="pres">
      <dgm:prSet presAssocID="{2613CB2E-A893-4F4D-9E11-4327E635D2A3}" presName="LevelTwoTextNode" presStyleLbl="node4" presStyleIdx="4" presStyleCnt="12" custLinFactY="-100000" custLinFactNeighborX="-1338" custLinFactNeighborY="-108390">
        <dgm:presLayoutVars>
          <dgm:chPref val="3"/>
        </dgm:presLayoutVars>
      </dgm:prSet>
      <dgm:spPr/>
    </dgm:pt>
    <dgm:pt modelId="{B79D917B-2356-4FBA-B096-13D5ACBA411B}" type="pres">
      <dgm:prSet presAssocID="{2613CB2E-A893-4F4D-9E11-4327E635D2A3}" presName="level3hierChild" presStyleCnt="0"/>
      <dgm:spPr/>
    </dgm:pt>
    <dgm:pt modelId="{BC6D4708-DAC7-4148-A506-26E04D5452E1}" type="pres">
      <dgm:prSet presAssocID="{21E7BC67-DC25-4BC5-8D53-117AF070B707}" presName="conn2-1" presStyleLbl="parChTrans1D4" presStyleIdx="5" presStyleCnt="12"/>
      <dgm:spPr/>
    </dgm:pt>
    <dgm:pt modelId="{A0ED23A4-BF2A-481B-8F02-1E863D20AB67}" type="pres">
      <dgm:prSet presAssocID="{21E7BC67-DC25-4BC5-8D53-117AF070B707}" presName="connTx" presStyleLbl="parChTrans1D4" presStyleIdx="5" presStyleCnt="12"/>
      <dgm:spPr/>
    </dgm:pt>
    <dgm:pt modelId="{99C5B187-2471-4F44-B29F-2033BDE3ADF0}" type="pres">
      <dgm:prSet presAssocID="{4FBF9FDF-75A8-4814-86C0-466606AEE441}" presName="root2" presStyleCnt="0"/>
      <dgm:spPr/>
    </dgm:pt>
    <dgm:pt modelId="{49E56A81-6117-4451-BB60-396CF6C20B41}" type="pres">
      <dgm:prSet presAssocID="{4FBF9FDF-75A8-4814-86C0-466606AEE441}" presName="LevelTwoTextNode" presStyleLbl="node4" presStyleIdx="5" presStyleCnt="12" custLinFactY="-100000" custLinFactNeighborX="-1338" custLinFactNeighborY="-108390">
        <dgm:presLayoutVars>
          <dgm:chPref val="3"/>
        </dgm:presLayoutVars>
      </dgm:prSet>
      <dgm:spPr/>
    </dgm:pt>
    <dgm:pt modelId="{3B9F2623-D875-49FB-B58D-99FCBD231BB6}" type="pres">
      <dgm:prSet presAssocID="{4FBF9FDF-75A8-4814-86C0-466606AEE441}" presName="level3hierChild" presStyleCnt="0"/>
      <dgm:spPr/>
    </dgm:pt>
    <dgm:pt modelId="{872E90B3-40DE-44DF-8C27-5568C68685CB}" type="pres">
      <dgm:prSet presAssocID="{8E357661-2D84-414F-9A0D-A3E3EF6F0A4A}" presName="conn2-1" presStyleLbl="parChTrans1D3" presStyleIdx="3" presStyleCnt="4"/>
      <dgm:spPr/>
    </dgm:pt>
    <dgm:pt modelId="{0480B0D4-BCC8-4ADF-9546-50796B6E3E4B}" type="pres">
      <dgm:prSet presAssocID="{8E357661-2D84-414F-9A0D-A3E3EF6F0A4A}" presName="connTx" presStyleLbl="parChTrans1D3" presStyleIdx="3" presStyleCnt="4"/>
      <dgm:spPr/>
    </dgm:pt>
    <dgm:pt modelId="{EBB36796-FC01-4607-8F09-C110C12B28F3}" type="pres">
      <dgm:prSet presAssocID="{007C150F-6AA4-4988-8FAF-CA9F0057A69E}" presName="root2" presStyleCnt="0"/>
      <dgm:spPr/>
    </dgm:pt>
    <dgm:pt modelId="{08BC6C3F-9DDC-49A8-AAF2-B8D62AD49206}" type="pres">
      <dgm:prSet presAssocID="{007C150F-6AA4-4988-8FAF-CA9F0057A69E}" presName="LevelTwoTextNode" presStyleLbl="node3" presStyleIdx="3" presStyleCnt="4" custScaleX="113346" custScaleY="124679" custLinFactNeighborY="-99442">
        <dgm:presLayoutVars>
          <dgm:chPref val="3"/>
        </dgm:presLayoutVars>
      </dgm:prSet>
      <dgm:spPr/>
    </dgm:pt>
    <dgm:pt modelId="{6B037BF3-BBF3-47BF-AAC1-B73DEA98959F}" type="pres">
      <dgm:prSet presAssocID="{007C150F-6AA4-4988-8FAF-CA9F0057A69E}" presName="level3hierChild" presStyleCnt="0"/>
      <dgm:spPr/>
    </dgm:pt>
    <dgm:pt modelId="{EF1C21EC-9A60-400E-A8C2-B7FE8BA8367E}" type="pres">
      <dgm:prSet presAssocID="{0FBE5872-360C-4C9D-A676-EF91986DBAEC}" presName="conn2-1" presStyleLbl="parChTrans1D4" presStyleIdx="6" presStyleCnt="12"/>
      <dgm:spPr/>
    </dgm:pt>
    <dgm:pt modelId="{17609D72-2853-4977-B3C3-5B2E8B14AC27}" type="pres">
      <dgm:prSet presAssocID="{0FBE5872-360C-4C9D-A676-EF91986DBAEC}" presName="connTx" presStyleLbl="parChTrans1D4" presStyleIdx="6" presStyleCnt="12"/>
      <dgm:spPr/>
    </dgm:pt>
    <dgm:pt modelId="{DE004E40-B879-40B8-9343-79FBDD78B3EA}" type="pres">
      <dgm:prSet presAssocID="{2F1A8094-8080-4425-A810-E2717D8EE4C5}" presName="root2" presStyleCnt="0"/>
      <dgm:spPr/>
    </dgm:pt>
    <dgm:pt modelId="{21F167B4-8C7F-4A78-85DF-30D4AB752F7F}" type="pres">
      <dgm:prSet presAssocID="{2F1A8094-8080-4425-A810-E2717D8EE4C5}" presName="LevelTwoTextNode" presStyleLbl="node4" presStyleIdx="6" presStyleCnt="12" custLinFactNeighborY="-99442">
        <dgm:presLayoutVars>
          <dgm:chPref val="3"/>
        </dgm:presLayoutVars>
      </dgm:prSet>
      <dgm:spPr/>
    </dgm:pt>
    <dgm:pt modelId="{168C4BBA-A6F2-4E3D-AAF5-984AD5FC6F1E}" type="pres">
      <dgm:prSet presAssocID="{2F1A8094-8080-4425-A810-E2717D8EE4C5}" presName="level3hierChild" presStyleCnt="0"/>
      <dgm:spPr/>
    </dgm:pt>
    <dgm:pt modelId="{EFBCA720-6450-405F-86B8-D994989A70AB}" type="pres">
      <dgm:prSet presAssocID="{F16B53D5-C6D4-42E2-A75D-045726A1BFE8}" presName="conn2-1" presStyleLbl="parChTrans1D4" presStyleIdx="7" presStyleCnt="12"/>
      <dgm:spPr/>
    </dgm:pt>
    <dgm:pt modelId="{C4FCAC8F-4B8C-4267-A739-542273B1FA00}" type="pres">
      <dgm:prSet presAssocID="{F16B53D5-C6D4-42E2-A75D-045726A1BFE8}" presName="connTx" presStyleLbl="parChTrans1D4" presStyleIdx="7" presStyleCnt="12"/>
      <dgm:spPr/>
    </dgm:pt>
    <dgm:pt modelId="{7EDAF9AA-2A78-4A6C-8305-44FB70691E7E}" type="pres">
      <dgm:prSet presAssocID="{BDC711BD-8AC2-4DBA-BBA4-717DE9364A26}" presName="root2" presStyleCnt="0"/>
      <dgm:spPr/>
    </dgm:pt>
    <dgm:pt modelId="{60F93069-A955-4F6B-A089-2262FE34074B}" type="pres">
      <dgm:prSet presAssocID="{BDC711BD-8AC2-4DBA-BBA4-717DE9364A26}" presName="LevelTwoTextNode" presStyleLbl="node4" presStyleIdx="7" presStyleCnt="12" custLinFactNeighborY="-99442">
        <dgm:presLayoutVars>
          <dgm:chPref val="3"/>
        </dgm:presLayoutVars>
      </dgm:prSet>
      <dgm:spPr/>
    </dgm:pt>
    <dgm:pt modelId="{CED14A66-E6E5-4708-B85F-BFF9F4F46A58}" type="pres">
      <dgm:prSet presAssocID="{BDC711BD-8AC2-4DBA-BBA4-717DE9364A26}" presName="level3hierChild" presStyleCnt="0"/>
      <dgm:spPr/>
    </dgm:pt>
    <dgm:pt modelId="{4CF786D8-BBCB-41D5-8E7E-6262A5081942}" type="pres">
      <dgm:prSet presAssocID="{45C7A9A0-BD91-4A0A-B436-F145B5EC040E}" presName="conn2-1" presStyleLbl="parChTrans1D4" presStyleIdx="8" presStyleCnt="12"/>
      <dgm:spPr/>
    </dgm:pt>
    <dgm:pt modelId="{3BB5BC09-B0D7-4584-9A21-C99A57F7FD47}" type="pres">
      <dgm:prSet presAssocID="{45C7A9A0-BD91-4A0A-B436-F145B5EC040E}" presName="connTx" presStyleLbl="parChTrans1D4" presStyleIdx="8" presStyleCnt="12"/>
      <dgm:spPr/>
    </dgm:pt>
    <dgm:pt modelId="{D533082C-FE4E-4964-B3EA-5549149ADE79}" type="pres">
      <dgm:prSet presAssocID="{D517AC56-AB2C-49F4-98A2-E889CE1D039A}" presName="root2" presStyleCnt="0"/>
      <dgm:spPr/>
    </dgm:pt>
    <dgm:pt modelId="{41D71B00-8F0E-45DA-A239-98BD4773D044}" type="pres">
      <dgm:prSet presAssocID="{D517AC56-AB2C-49F4-98A2-E889CE1D039A}" presName="LevelTwoTextNode" presStyleLbl="node4" presStyleIdx="8" presStyleCnt="12" custLinFactNeighborY="-99442">
        <dgm:presLayoutVars>
          <dgm:chPref val="3"/>
        </dgm:presLayoutVars>
      </dgm:prSet>
      <dgm:spPr/>
    </dgm:pt>
    <dgm:pt modelId="{8969FADB-D2BF-4B64-9586-8A6AAF755216}" type="pres">
      <dgm:prSet presAssocID="{D517AC56-AB2C-49F4-98A2-E889CE1D039A}" presName="level3hierChild" presStyleCnt="0"/>
      <dgm:spPr/>
    </dgm:pt>
    <dgm:pt modelId="{241DD28B-2515-4986-9DDB-A47EC80E90AC}" type="pres">
      <dgm:prSet presAssocID="{BDC27430-2230-4815-8335-9E108636BF96}" presName="conn2-1" presStyleLbl="parChTrans1D4" presStyleIdx="9" presStyleCnt="12"/>
      <dgm:spPr/>
    </dgm:pt>
    <dgm:pt modelId="{1E69CC06-E35D-45C1-A2EA-A55E088EFD73}" type="pres">
      <dgm:prSet presAssocID="{BDC27430-2230-4815-8335-9E108636BF96}" presName="connTx" presStyleLbl="parChTrans1D4" presStyleIdx="9" presStyleCnt="12"/>
      <dgm:spPr/>
    </dgm:pt>
    <dgm:pt modelId="{E4195AE2-59EA-46F1-94CC-3F1186C300EE}" type="pres">
      <dgm:prSet presAssocID="{3F576914-7A9D-4E3B-A620-806FA88BE41D}" presName="root2" presStyleCnt="0"/>
      <dgm:spPr/>
    </dgm:pt>
    <dgm:pt modelId="{15E5AE42-2667-4450-8A4B-CF5E16830666}" type="pres">
      <dgm:prSet presAssocID="{3F576914-7A9D-4E3B-A620-806FA88BE41D}" presName="LevelTwoTextNode" presStyleLbl="node4" presStyleIdx="9" presStyleCnt="12" custLinFactNeighborY="-99442">
        <dgm:presLayoutVars>
          <dgm:chPref val="3"/>
        </dgm:presLayoutVars>
      </dgm:prSet>
      <dgm:spPr/>
    </dgm:pt>
    <dgm:pt modelId="{D5A6C84D-09F0-4112-B1E7-50C90FF55509}" type="pres">
      <dgm:prSet presAssocID="{3F576914-7A9D-4E3B-A620-806FA88BE41D}" presName="level3hierChild" presStyleCnt="0"/>
      <dgm:spPr/>
    </dgm:pt>
    <dgm:pt modelId="{2F35ECC1-75E5-4BBF-B63A-CC9294BA2764}" type="pres">
      <dgm:prSet presAssocID="{6BF73F43-FC75-49B3-92BC-098455A50970}" presName="conn2-1" presStyleLbl="parChTrans1D4" presStyleIdx="10" presStyleCnt="12"/>
      <dgm:spPr/>
    </dgm:pt>
    <dgm:pt modelId="{95277CB2-F838-4625-B42C-E0643FB83AFD}" type="pres">
      <dgm:prSet presAssocID="{6BF73F43-FC75-49B3-92BC-098455A50970}" presName="connTx" presStyleLbl="parChTrans1D4" presStyleIdx="10" presStyleCnt="12"/>
      <dgm:spPr/>
    </dgm:pt>
    <dgm:pt modelId="{4D693A53-9D19-4839-8B21-C7767638AB9B}" type="pres">
      <dgm:prSet presAssocID="{FB3D53CF-8711-4C6B-885B-52A9B9295185}" presName="root2" presStyleCnt="0"/>
      <dgm:spPr/>
    </dgm:pt>
    <dgm:pt modelId="{F12CE3CA-8FFF-44A5-8B3D-F613369734B1}" type="pres">
      <dgm:prSet presAssocID="{FB3D53CF-8711-4C6B-885B-52A9B9295185}" presName="LevelTwoTextNode" presStyleLbl="node4" presStyleIdx="10" presStyleCnt="12" custLinFactNeighborY="-99442">
        <dgm:presLayoutVars>
          <dgm:chPref val="3"/>
        </dgm:presLayoutVars>
      </dgm:prSet>
      <dgm:spPr/>
    </dgm:pt>
    <dgm:pt modelId="{95C1D522-DF2C-4300-8007-17B0226FF2EF}" type="pres">
      <dgm:prSet presAssocID="{FB3D53CF-8711-4C6B-885B-52A9B9295185}" presName="level3hierChild" presStyleCnt="0"/>
      <dgm:spPr/>
    </dgm:pt>
    <dgm:pt modelId="{CD384964-859C-4D17-8C3B-F2D8EED86A57}" type="pres">
      <dgm:prSet presAssocID="{96B3DC55-7FE8-4B3D-AE44-AA7EE2ADDB58}" presName="conn2-1" presStyleLbl="parChTrans1D4" presStyleIdx="11" presStyleCnt="12"/>
      <dgm:spPr/>
    </dgm:pt>
    <dgm:pt modelId="{44F7A970-CB03-4F91-BBCE-5B2C51F242A6}" type="pres">
      <dgm:prSet presAssocID="{96B3DC55-7FE8-4B3D-AE44-AA7EE2ADDB58}" presName="connTx" presStyleLbl="parChTrans1D4" presStyleIdx="11" presStyleCnt="12"/>
      <dgm:spPr/>
    </dgm:pt>
    <dgm:pt modelId="{0D648ADE-B208-4A8E-8EA2-AE8212442F91}" type="pres">
      <dgm:prSet presAssocID="{E484D54B-BF4C-4A23-9370-D317AED422E5}" presName="root2" presStyleCnt="0"/>
      <dgm:spPr/>
    </dgm:pt>
    <dgm:pt modelId="{8434299D-A916-49EB-A2AA-8F451FD7CE15}" type="pres">
      <dgm:prSet presAssocID="{E484D54B-BF4C-4A23-9370-D317AED422E5}" presName="LevelTwoTextNode" presStyleLbl="node4" presStyleIdx="11" presStyleCnt="12" custLinFactNeighborY="-99442">
        <dgm:presLayoutVars>
          <dgm:chPref val="3"/>
        </dgm:presLayoutVars>
      </dgm:prSet>
      <dgm:spPr/>
    </dgm:pt>
    <dgm:pt modelId="{D9B9EFF7-AE2E-4853-9B9E-88F29D736C94}" type="pres">
      <dgm:prSet presAssocID="{E484D54B-BF4C-4A23-9370-D317AED422E5}" presName="level3hierChild" presStyleCnt="0"/>
      <dgm:spPr/>
    </dgm:pt>
  </dgm:ptLst>
  <dgm:cxnLst>
    <dgm:cxn modelId="{6AFA7703-2696-4181-A974-F2DD0DD7E07A}" type="presOf" srcId="{007C150F-6AA4-4988-8FAF-CA9F0057A69E}" destId="{08BC6C3F-9DDC-49A8-AAF2-B8D62AD49206}" srcOrd="0" destOrd="0" presId="urn:microsoft.com/office/officeart/2008/layout/HorizontalMultiLevelHierarchy"/>
    <dgm:cxn modelId="{CB1D5904-95EC-49C9-A875-003808AF5268}" type="presOf" srcId="{0FBE5872-360C-4C9D-A676-EF91986DBAEC}" destId="{17609D72-2853-4977-B3C3-5B2E8B14AC27}" srcOrd="1" destOrd="0" presId="urn:microsoft.com/office/officeart/2008/layout/HorizontalMultiLevelHierarchy"/>
    <dgm:cxn modelId="{53A7DA05-342B-448F-A3A6-2C3956778B55}" srcId="{10B04CBD-33C5-44B4-89E2-734392477787}" destId="{B17B72F5-2785-42D0-AA29-4A4252BA75A8}" srcOrd="2" destOrd="0" parTransId="{D8A89FBA-A706-46C9-B4FC-8560F439BBB9}" sibTransId="{EC57B19D-B309-4621-874B-DFB586FE247C}"/>
    <dgm:cxn modelId="{7C7A960C-14DD-4503-B2F4-3DD4020044B9}" srcId="{10B04CBD-33C5-44B4-89E2-734392477787}" destId="{904471FC-F023-4DE5-A0D5-C0374006D377}" srcOrd="1" destOrd="0" parTransId="{B52917B8-B63B-4F30-8116-79345A9D62E8}" sibTransId="{A2B443EA-757F-4F1D-B48A-18C157BE3E54}"/>
    <dgm:cxn modelId="{78678E11-6D39-4619-8E5A-A71C0A46335A}" type="presOf" srcId="{3F576914-7A9D-4E3B-A620-806FA88BE41D}" destId="{15E5AE42-2667-4450-8A4B-CF5E16830666}" srcOrd="0" destOrd="0" presId="urn:microsoft.com/office/officeart/2008/layout/HorizontalMultiLevelHierarchy"/>
    <dgm:cxn modelId="{DF91C919-37C8-4BD3-B975-F0ECEE6E680E}" type="presOf" srcId="{4FBF9FDF-75A8-4814-86C0-466606AEE441}" destId="{49E56A81-6117-4451-BB60-396CF6C20B41}" srcOrd="0" destOrd="0" presId="urn:microsoft.com/office/officeart/2008/layout/HorizontalMultiLevelHierarchy"/>
    <dgm:cxn modelId="{7C96F41D-72BB-44E9-9D53-5041EE406E9F}" type="presOf" srcId="{6BF73F43-FC75-49B3-92BC-098455A50970}" destId="{95277CB2-F838-4625-B42C-E0643FB83AFD}" srcOrd="1" destOrd="0" presId="urn:microsoft.com/office/officeart/2008/layout/HorizontalMultiLevelHierarchy"/>
    <dgm:cxn modelId="{2A2EA323-4CB3-4EA5-BFF6-B244E9FEBD7C}" type="presOf" srcId="{D007B3CE-743E-4024-80A5-50F0E2EE308B}" destId="{2C6CC973-14B2-4467-A9CE-05BD6389AEB7}" srcOrd="0" destOrd="0" presId="urn:microsoft.com/office/officeart/2008/layout/HorizontalMultiLevelHierarchy"/>
    <dgm:cxn modelId="{E0A67030-00FE-4E58-B249-7F63F48876BB}" type="presOf" srcId="{96B3DC55-7FE8-4B3D-AE44-AA7EE2ADDB58}" destId="{CD384964-859C-4D17-8C3B-F2D8EED86A57}" srcOrd="0" destOrd="0" presId="urn:microsoft.com/office/officeart/2008/layout/HorizontalMultiLevelHierarchy"/>
    <dgm:cxn modelId="{365B6D39-F38F-4910-91B8-0097B0ED0968}" srcId="{10B04CBD-33C5-44B4-89E2-734392477787}" destId="{2613CB2E-A893-4F4D-9E11-4327E635D2A3}" srcOrd="4" destOrd="0" parTransId="{45991E34-6408-4CDB-99DE-3840C66A4EB5}" sibTransId="{EB317C3A-626A-410F-AD9F-9F757BEBCD4D}"/>
    <dgm:cxn modelId="{A2B51840-272D-425D-AEAA-118278DA4B4B}" srcId="{007C150F-6AA4-4988-8FAF-CA9F0057A69E}" destId="{BDC711BD-8AC2-4DBA-BBA4-717DE9364A26}" srcOrd="1" destOrd="0" parTransId="{F16B53D5-C6D4-42E2-A75D-045726A1BFE8}" sibTransId="{B966108C-663B-413A-94D4-B9A24B6325F1}"/>
    <dgm:cxn modelId="{EF92BB5C-393C-4DB7-A980-0A3809D9FB52}" type="presOf" srcId="{CD839F87-E645-4854-94A1-80D095AFE02D}" destId="{CBFF7958-0693-4753-BD24-6DBC956CE32F}" srcOrd="0" destOrd="0" presId="urn:microsoft.com/office/officeart/2008/layout/HorizontalMultiLevelHierarchy"/>
    <dgm:cxn modelId="{8723C45D-D970-467F-9BFB-3FF42B3924CB}" type="presOf" srcId="{0F40FFCB-18C2-4D98-B6C6-746D6057C865}" destId="{11879C7A-A703-4B90-9533-768B28627431}" srcOrd="1" destOrd="0" presId="urn:microsoft.com/office/officeart/2008/layout/HorizontalMultiLevelHierarchy"/>
    <dgm:cxn modelId="{CDE6F65E-6754-4261-B873-03094751E47E}" type="presOf" srcId="{681C82EE-0B24-45D4-B3DD-4EA69E9F9E59}" destId="{2AFCA7FC-9942-4573-99B2-9A3293C33FEF}" srcOrd="0" destOrd="0" presId="urn:microsoft.com/office/officeart/2008/layout/HorizontalMultiLevelHierarchy"/>
    <dgm:cxn modelId="{64319C62-4A5C-48D4-ABBF-2A9B2FE1C14A}" type="presOf" srcId="{45991E34-6408-4CDB-99DE-3840C66A4EB5}" destId="{B28C1C73-6BEF-471D-AACA-1CDC9D0A6C2B}" srcOrd="1" destOrd="0" presId="urn:microsoft.com/office/officeart/2008/layout/HorizontalMultiLevelHierarchy"/>
    <dgm:cxn modelId="{ECC5BF42-F56E-4B69-994A-80A437771F98}" type="presOf" srcId="{D8A89FBA-A706-46C9-B4FC-8560F439BBB9}" destId="{C2F13793-7E1A-4A1A-B4D9-B4475CADD3CC}" srcOrd="1" destOrd="0" presId="urn:microsoft.com/office/officeart/2008/layout/HorizontalMultiLevelHierarchy"/>
    <dgm:cxn modelId="{5ACD4444-5120-45C2-BADB-EBE0493C581C}" type="presOf" srcId="{F16B53D5-C6D4-42E2-A75D-045726A1BFE8}" destId="{EFBCA720-6450-405F-86B8-D994989A70AB}" srcOrd="0" destOrd="0" presId="urn:microsoft.com/office/officeart/2008/layout/HorizontalMultiLevelHierarchy"/>
    <dgm:cxn modelId="{B9330248-4AA2-435B-A194-15E90907340C}" type="presOf" srcId="{D5EE3E11-0767-4ABB-9ECD-726A038E5D3E}" destId="{A33130C3-50D4-4567-9E05-96A39A48CA04}" srcOrd="0" destOrd="0" presId="urn:microsoft.com/office/officeart/2008/layout/HorizontalMultiLevelHierarchy"/>
    <dgm:cxn modelId="{AE2F1B48-1829-4235-8666-6732B25C233E}" type="presOf" srcId="{FB3D53CF-8711-4C6B-885B-52A9B9295185}" destId="{F12CE3CA-8FFF-44A5-8B3D-F613369734B1}" srcOrd="0" destOrd="0" presId="urn:microsoft.com/office/officeart/2008/layout/HorizontalMultiLevelHierarchy"/>
    <dgm:cxn modelId="{E3121F68-132B-4BB1-834E-B4C4870BD09F}" srcId="{D007B3CE-743E-4024-80A5-50F0E2EE308B}" destId="{A81371E0-ED55-4031-8F39-DAD127FB673E}" srcOrd="0" destOrd="0" parTransId="{100CC032-83AE-4A5E-8019-A81C50E73353}" sibTransId="{58789753-09DD-4E70-8A38-C2CAD73FA280}"/>
    <dgm:cxn modelId="{35626C69-6C77-45EC-860F-4A00FE8B3F12}" type="presOf" srcId="{8E357661-2D84-414F-9A0D-A3E3EF6F0A4A}" destId="{872E90B3-40DE-44DF-8C27-5568C68685CB}" srcOrd="0" destOrd="0" presId="urn:microsoft.com/office/officeart/2008/layout/HorizontalMultiLevelHierarchy"/>
    <dgm:cxn modelId="{60E5E149-7111-42FE-95F0-A99D6C8F5D99}" srcId="{96513D75-7999-4BCB-B55B-2B59EDEA3075}" destId="{D5EE3E11-0767-4ABB-9ECD-726A038E5D3E}" srcOrd="0" destOrd="0" parTransId="{08360F41-1F3D-41F8-B30B-B4F1479817EC}" sibTransId="{1644C365-C058-40A8-8DB2-1139092B9084}"/>
    <dgm:cxn modelId="{AFDFFC49-B84F-4448-9001-1E049DFABDAA}" type="presOf" srcId="{B52917B8-B63B-4F30-8116-79345A9D62E8}" destId="{4279AB4F-BF54-439A-866C-4218F33E490D}" srcOrd="1" destOrd="0" presId="urn:microsoft.com/office/officeart/2008/layout/HorizontalMultiLevelHierarchy"/>
    <dgm:cxn modelId="{89C2BD4A-F66D-4DCC-97EA-AB699F87491D}" type="presOf" srcId="{100CC032-83AE-4A5E-8019-A81C50E73353}" destId="{2DB802E8-7F27-453F-8434-54780ADE6956}" srcOrd="0" destOrd="0" presId="urn:microsoft.com/office/officeart/2008/layout/HorizontalMultiLevelHierarchy"/>
    <dgm:cxn modelId="{397A364C-17AC-4116-876C-9423F956A4B9}" type="presOf" srcId="{8E357661-2D84-414F-9A0D-A3E3EF6F0A4A}" destId="{0480B0D4-BCC8-4ADF-9546-50796B6E3E4B}" srcOrd="1" destOrd="0" presId="urn:microsoft.com/office/officeart/2008/layout/HorizontalMultiLevelHierarchy"/>
    <dgm:cxn modelId="{A570644C-0B9A-492B-88A9-227EA3BC4B2E}" type="presOf" srcId="{2613CB2E-A893-4F4D-9E11-4327E635D2A3}" destId="{000BF49C-C597-4946-A402-4B32238FA173}" srcOrd="0" destOrd="0" presId="urn:microsoft.com/office/officeart/2008/layout/HorizontalMultiLevelHierarchy"/>
    <dgm:cxn modelId="{75331271-D3B3-4D59-8FBA-81E10AC72543}" type="presOf" srcId="{45991E34-6408-4CDB-99DE-3840C66A4EB5}" destId="{999327AD-0278-4FEE-8815-E2EC21DA3A59}" srcOrd="0" destOrd="0" presId="urn:microsoft.com/office/officeart/2008/layout/HorizontalMultiLevelHierarchy"/>
    <dgm:cxn modelId="{682F1172-F0CF-4D11-AF11-0222F0E563C2}" srcId="{007C150F-6AA4-4988-8FAF-CA9F0057A69E}" destId="{3F576914-7A9D-4E3B-A620-806FA88BE41D}" srcOrd="3" destOrd="0" parTransId="{BDC27430-2230-4815-8335-9E108636BF96}" sibTransId="{18C44D2D-B20C-438D-B356-A2798A1C23F2}"/>
    <dgm:cxn modelId="{75F67172-8C9D-4BE7-BB74-7843AC1C8BC5}" srcId="{10B04CBD-33C5-44B4-89E2-734392477787}" destId="{681C82EE-0B24-45D4-B3DD-4EA69E9F9E59}" srcOrd="3" destOrd="0" parTransId="{8C1481CD-D822-46EE-B236-611953CDC3E3}" sibTransId="{2F10D585-17A3-41C1-84C5-B5EE284B0082}"/>
    <dgm:cxn modelId="{D80A7456-B5C1-46E5-8599-B5DB437681AF}" srcId="{D007B3CE-743E-4024-80A5-50F0E2EE308B}" destId="{007C150F-6AA4-4988-8FAF-CA9F0057A69E}" srcOrd="3" destOrd="0" parTransId="{8E357661-2D84-414F-9A0D-A3E3EF6F0A4A}" sibTransId="{D7111AFF-7B9A-470B-B3BC-FE2415480814}"/>
    <dgm:cxn modelId="{5A553777-9D95-4D63-B6DB-8985F4A19326}" type="presOf" srcId="{6BF73F43-FC75-49B3-92BC-098455A50970}" destId="{2F35ECC1-75E5-4BBF-B63A-CC9294BA2764}" srcOrd="0" destOrd="0" presId="urn:microsoft.com/office/officeart/2008/layout/HorizontalMultiLevelHierarchy"/>
    <dgm:cxn modelId="{7DA02A78-D660-45C9-AE40-64EB721A16CE}" srcId="{10B04CBD-33C5-44B4-89E2-734392477787}" destId="{4FBF9FDF-75A8-4814-86C0-466606AEE441}" srcOrd="5" destOrd="0" parTransId="{21E7BC67-DC25-4BC5-8D53-117AF070B707}" sibTransId="{542993C7-5161-433F-90AA-284D15483C06}"/>
    <dgm:cxn modelId="{1DBE525A-8467-4008-9DE7-94D9A5ED8504}" type="presOf" srcId="{5EE5EA73-6F12-4DAD-B2F3-0623CA390886}" destId="{ED1B1F2D-8578-4B46-999B-24A4720B5838}" srcOrd="0" destOrd="0" presId="urn:microsoft.com/office/officeart/2008/layout/HorizontalMultiLevelHierarchy"/>
    <dgm:cxn modelId="{EE1D758E-8FD4-4C68-8975-C393B73FCE13}" type="presOf" srcId="{96513D75-7999-4BCB-B55B-2B59EDEA3075}" destId="{0A6BC580-6303-4125-B10E-D7A4265A9030}" srcOrd="0" destOrd="0" presId="urn:microsoft.com/office/officeart/2008/layout/HorizontalMultiLevelHierarchy"/>
    <dgm:cxn modelId="{337EB78E-76EE-491B-BC6E-ADA0833BC08C}" type="presOf" srcId="{8C1481CD-D822-46EE-B236-611953CDC3E3}" destId="{47C137EA-D1B4-49E8-B372-2C42D0DEA341}" srcOrd="0" destOrd="0" presId="urn:microsoft.com/office/officeart/2008/layout/HorizontalMultiLevelHierarchy"/>
    <dgm:cxn modelId="{4B405493-3F01-450C-A561-17D7993AD20E}" type="presOf" srcId="{041EAB58-0CF5-47E7-9B73-2B1C5A02245D}" destId="{849AD9A7-CB02-42CD-8947-1360D10941B5}" srcOrd="1" destOrd="0" presId="urn:microsoft.com/office/officeart/2008/layout/HorizontalMultiLevelHierarchy"/>
    <dgm:cxn modelId="{3E29A594-9E81-45BB-B3FC-EF907AB41467}" type="presOf" srcId="{0FBE5872-360C-4C9D-A676-EF91986DBAEC}" destId="{EF1C21EC-9A60-400E-A8C2-B7FE8BA8367E}" srcOrd="0" destOrd="0" presId="urn:microsoft.com/office/officeart/2008/layout/HorizontalMultiLevelHierarchy"/>
    <dgm:cxn modelId="{95CF1095-F7BE-4948-8651-3382063BB33E}" type="presOf" srcId="{F16B53D5-C6D4-42E2-A75D-045726A1BFE8}" destId="{C4FCAC8F-4B8C-4267-A739-542273B1FA00}" srcOrd="1" destOrd="0" presId="urn:microsoft.com/office/officeart/2008/layout/HorizontalMultiLevelHierarchy"/>
    <dgm:cxn modelId="{13982696-38B4-407B-84BE-D30EDCD6D7EC}" type="presOf" srcId="{E484D54B-BF4C-4A23-9370-D317AED422E5}" destId="{8434299D-A916-49EB-A2AA-8F451FD7CE15}" srcOrd="0" destOrd="0" presId="urn:microsoft.com/office/officeart/2008/layout/HorizontalMultiLevelHierarchy"/>
    <dgm:cxn modelId="{C211F897-6537-44B5-AC32-69C269F9D114}" type="presOf" srcId="{BDC27430-2230-4815-8335-9E108636BF96}" destId="{241DD28B-2515-4986-9DDB-A47EC80E90AC}" srcOrd="0" destOrd="0" presId="urn:microsoft.com/office/officeart/2008/layout/HorizontalMultiLevelHierarchy"/>
    <dgm:cxn modelId="{E6F70098-01B5-431D-9D3B-D379669380C2}" srcId="{10B04CBD-33C5-44B4-89E2-734392477787}" destId="{CF57C19B-AB66-4CDB-97A4-4621C9A5050C}" srcOrd="0" destOrd="0" parTransId="{5EE5EA73-6F12-4DAD-B2F3-0623CA390886}" sibTransId="{ECC723B5-E371-4784-A1B7-2C60518890C0}"/>
    <dgm:cxn modelId="{117D779E-319B-455E-A908-4A9CFFE58F90}" type="presOf" srcId="{A81371E0-ED55-4031-8F39-DAD127FB673E}" destId="{CB9B7FA8-1215-431A-ABBD-40DAF0B88FA1}" srcOrd="0" destOrd="0" presId="urn:microsoft.com/office/officeart/2008/layout/HorizontalMultiLevelHierarchy"/>
    <dgm:cxn modelId="{3FA0D7A4-223D-49F9-9474-7BEA550EAAEC}" srcId="{D007B3CE-743E-4024-80A5-50F0E2EE308B}" destId="{10B04CBD-33C5-44B4-89E2-734392477787}" srcOrd="2" destOrd="0" parTransId="{CD839F87-E645-4854-94A1-80D095AFE02D}" sibTransId="{D12FFF2D-4325-4240-9B88-D681673BA624}"/>
    <dgm:cxn modelId="{53C1D3A6-83D5-4B02-9125-51AE92257F33}" type="presOf" srcId="{10B04CBD-33C5-44B4-89E2-734392477787}" destId="{B97DA36C-0197-41CA-8716-ED1752AE933F}" srcOrd="0" destOrd="0" presId="urn:microsoft.com/office/officeart/2008/layout/HorizontalMultiLevelHierarchy"/>
    <dgm:cxn modelId="{F4C1DAAC-B240-422A-8FD8-27F2BFE6A724}" type="presOf" srcId="{041EAB58-0CF5-47E7-9B73-2B1C5A02245D}" destId="{8FEADE78-B124-411A-9B36-49E6F92F2669}" srcOrd="0" destOrd="0" presId="urn:microsoft.com/office/officeart/2008/layout/HorizontalMultiLevelHierarchy"/>
    <dgm:cxn modelId="{78E19BBA-31C8-499A-BE2B-BD742A8026E8}" type="presOf" srcId="{45C7A9A0-BD91-4A0A-B436-F145B5EC040E}" destId="{3BB5BC09-B0D7-4584-9A21-C99A57F7FD47}" srcOrd="1" destOrd="0" presId="urn:microsoft.com/office/officeart/2008/layout/HorizontalMultiLevelHierarchy"/>
    <dgm:cxn modelId="{4F648DBD-5377-4F58-8C6C-6C99520A2591}" type="presOf" srcId="{904471FC-F023-4DE5-A0D5-C0374006D377}" destId="{3274CB49-24BC-44D5-B006-A4F5AF49839A}" srcOrd="0" destOrd="0" presId="urn:microsoft.com/office/officeart/2008/layout/HorizontalMultiLevelHierarchy"/>
    <dgm:cxn modelId="{49F0CBBD-7A72-438B-B679-1A7C427A9C01}" type="presOf" srcId="{D8A89FBA-A706-46C9-B4FC-8560F439BBB9}" destId="{B3195C80-4333-4132-941C-71BD7C6A3720}" srcOrd="0" destOrd="0" presId="urn:microsoft.com/office/officeart/2008/layout/HorizontalMultiLevelHierarchy"/>
    <dgm:cxn modelId="{06E9D4C1-6025-4D8F-8E08-199AB9EE138E}" srcId="{007C150F-6AA4-4988-8FAF-CA9F0057A69E}" destId="{E484D54B-BF4C-4A23-9370-D317AED422E5}" srcOrd="5" destOrd="0" parTransId="{96B3DC55-7FE8-4B3D-AE44-AA7EE2ADDB58}" sibTransId="{30252E1E-955B-4619-9E34-E797A95489DB}"/>
    <dgm:cxn modelId="{FDC1A3C4-EA08-4181-AB1C-7CBC3CD25662}" type="presOf" srcId="{B52917B8-B63B-4F30-8116-79345A9D62E8}" destId="{41001EF6-7DC7-4026-9F47-5C9292066B52}" srcOrd="0" destOrd="0" presId="urn:microsoft.com/office/officeart/2008/layout/HorizontalMultiLevelHierarchy"/>
    <dgm:cxn modelId="{65CD5EC9-9F11-4EE6-AAE1-DDDD1977BF3A}" srcId="{D5EE3E11-0767-4ABB-9ECD-726A038E5D3E}" destId="{D007B3CE-743E-4024-80A5-50F0E2EE308B}" srcOrd="0" destOrd="0" parTransId="{041EAB58-0CF5-47E7-9B73-2B1C5A02245D}" sibTransId="{CA15A180-05AF-4EB2-B45C-D2FFE75216EF}"/>
    <dgm:cxn modelId="{10D23FCA-0A0A-416C-B369-EE688CDD7ED9}" srcId="{007C150F-6AA4-4988-8FAF-CA9F0057A69E}" destId="{2F1A8094-8080-4425-A810-E2717D8EE4C5}" srcOrd="0" destOrd="0" parTransId="{0FBE5872-360C-4C9D-A676-EF91986DBAEC}" sibTransId="{4B00D468-329A-4810-BA24-EBCFD3E18CF1}"/>
    <dgm:cxn modelId="{9EA0F6CA-1F34-4489-AB12-7BDF9920CF3B}" type="presOf" srcId="{5EE5EA73-6F12-4DAD-B2F3-0623CA390886}" destId="{01E87BFF-7C51-475C-A5A6-A8774E74E27D}" srcOrd="1" destOrd="0" presId="urn:microsoft.com/office/officeart/2008/layout/HorizontalMultiLevelHierarchy"/>
    <dgm:cxn modelId="{7CB1E1CB-A2C3-4EA7-A9D5-456BCE98CA89}" type="presOf" srcId="{96B3DC55-7FE8-4B3D-AE44-AA7EE2ADDB58}" destId="{44F7A970-CB03-4F91-BBCE-5B2C51F242A6}" srcOrd="1" destOrd="0" presId="urn:microsoft.com/office/officeart/2008/layout/HorizontalMultiLevelHierarchy"/>
    <dgm:cxn modelId="{CC111ECD-3012-414E-B514-495331227883}" type="presOf" srcId="{21E7BC67-DC25-4BC5-8D53-117AF070B707}" destId="{A0ED23A4-BF2A-481B-8F02-1E863D20AB67}" srcOrd="1" destOrd="0" presId="urn:microsoft.com/office/officeart/2008/layout/HorizontalMultiLevelHierarchy"/>
    <dgm:cxn modelId="{843839CF-2150-4E78-88F3-0BEBD7E4DAF1}" type="presOf" srcId="{100CC032-83AE-4A5E-8019-A81C50E73353}" destId="{C698E776-628C-4FBA-A715-57E08604328E}" srcOrd="1" destOrd="0" presId="urn:microsoft.com/office/officeart/2008/layout/HorizontalMultiLevelHierarchy"/>
    <dgm:cxn modelId="{3F6FB4D3-B52E-460D-A746-03AECA0D3F3C}" type="presOf" srcId="{D517AC56-AB2C-49F4-98A2-E889CE1D039A}" destId="{41D71B00-8F0E-45DA-A239-98BD4773D044}" srcOrd="0" destOrd="0" presId="urn:microsoft.com/office/officeart/2008/layout/HorizontalMultiLevelHierarchy"/>
    <dgm:cxn modelId="{94851FD5-1682-4A1E-A721-9173F217BD46}" type="presOf" srcId="{CF57C19B-AB66-4CDB-97A4-4621C9A5050C}" destId="{0B1DB27C-92BA-440D-9A87-102A0AF98231}" srcOrd="0" destOrd="0" presId="urn:microsoft.com/office/officeart/2008/layout/HorizontalMultiLevelHierarchy"/>
    <dgm:cxn modelId="{B9D46FD8-2C9E-4A43-BCB2-1A84336B47CF}" type="presOf" srcId="{0F40FFCB-18C2-4D98-B6C6-746D6057C865}" destId="{C05EFD83-5B45-4AA7-BDC0-0A236AC60AD9}" srcOrd="0" destOrd="0" presId="urn:microsoft.com/office/officeart/2008/layout/HorizontalMultiLevelHierarchy"/>
    <dgm:cxn modelId="{0E447CD9-A937-4F86-93AC-5A9608FFB905}" type="presOf" srcId="{21E7BC67-DC25-4BC5-8D53-117AF070B707}" destId="{BC6D4708-DAC7-4148-A506-26E04D5452E1}" srcOrd="0" destOrd="0" presId="urn:microsoft.com/office/officeart/2008/layout/HorizontalMultiLevelHierarchy"/>
    <dgm:cxn modelId="{00D3A8D9-64ED-4272-8433-8018E079E47A}" type="presOf" srcId="{B17B72F5-2785-42D0-AA29-4A4252BA75A8}" destId="{8CC68300-33B7-40A1-8363-1637E377FD2E}" srcOrd="0" destOrd="0" presId="urn:microsoft.com/office/officeart/2008/layout/HorizontalMultiLevelHierarchy"/>
    <dgm:cxn modelId="{224C80DB-C890-49AC-B4ED-9AA524B956DB}" type="presOf" srcId="{BDC27430-2230-4815-8335-9E108636BF96}" destId="{1E69CC06-E35D-45C1-A2EA-A55E088EFD73}" srcOrd="1" destOrd="0" presId="urn:microsoft.com/office/officeart/2008/layout/HorizontalMultiLevelHierarchy"/>
    <dgm:cxn modelId="{FEBA22DC-634A-48FF-9960-712B83FF8495}" srcId="{D007B3CE-743E-4024-80A5-50F0E2EE308B}" destId="{EDF4E0B6-F474-4D21-8157-7E7D3863382F}" srcOrd="1" destOrd="0" parTransId="{0F40FFCB-18C2-4D98-B6C6-746D6057C865}" sibTransId="{BA101CFE-66DF-4056-BD59-41CE7FA62625}"/>
    <dgm:cxn modelId="{C5DB0CE4-5901-4A0A-BF1D-5A12C68B0BE7}" type="presOf" srcId="{45C7A9A0-BD91-4A0A-B436-F145B5EC040E}" destId="{4CF786D8-BBCB-41D5-8E7E-6262A5081942}" srcOrd="0" destOrd="0" presId="urn:microsoft.com/office/officeart/2008/layout/HorizontalMultiLevelHierarchy"/>
    <dgm:cxn modelId="{12A3F2E9-BBF3-4650-B3CA-C920D9AB42A2}" type="presOf" srcId="{BDC711BD-8AC2-4DBA-BBA4-717DE9364A26}" destId="{60F93069-A955-4F6B-A089-2262FE34074B}" srcOrd="0" destOrd="0" presId="urn:microsoft.com/office/officeart/2008/layout/HorizontalMultiLevelHierarchy"/>
    <dgm:cxn modelId="{7DBE45EF-426E-4170-8578-C1E0E2DD803E}" type="presOf" srcId="{EDF4E0B6-F474-4D21-8157-7E7D3863382F}" destId="{5CB45533-1B94-480D-AA90-05264BE2A34D}" srcOrd="0" destOrd="0" presId="urn:microsoft.com/office/officeart/2008/layout/HorizontalMultiLevelHierarchy"/>
    <dgm:cxn modelId="{2EA5B5EF-913C-4B3B-B408-3BCF54F222BF}" type="presOf" srcId="{2F1A8094-8080-4425-A810-E2717D8EE4C5}" destId="{21F167B4-8C7F-4A78-85DF-30D4AB752F7F}" srcOrd="0" destOrd="0" presId="urn:microsoft.com/office/officeart/2008/layout/HorizontalMultiLevelHierarchy"/>
    <dgm:cxn modelId="{0D2B07F0-44C7-4529-87E9-344FF27F49D6}" srcId="{007C150F-6AA4-4988-8FAF-CA9F0057A69E}" destId="{FB3D53CF-8711-4C6B-885B-52A9B9295185}" srcOrd="4" destOrd="0" parTransId="{6BF73F43-FC75-49B3-92BC-098455A50970}" sibTransId="{95C9243B-D249-48F3-97AC-D09123143C3E}"/>
    <dgm:cxn modelId="{9E78F7F0-2F3E-4D28-8A10-A7B69B56B54E}" srcId="{007C150F-6AA4-4988-8FAF-CA9F0057A69E}" destId="{D517AC56-AB2C-49F4-98A2-E889CE1D039A}" srcOrd="2" destOrd="0" parTransId="{45C7A9A0-BD91-4A0A-B436-F145B5EC040E}" sibTransId="{D3B71E97-50F0-493C-B61F-3EAAF9FEB59C}"/>
    <dgm:cxn modelId="{CB05DBF3-8117-4091-B1EF-75849C581797}" type="presOf" srcId="{8C1481CD-D822-46EE-B236-611953CDC3E3}" destId="{55753CD6-7F03-4E0D-A320-2D33D03D98AD}" srcOrd="1" destOrd="0" presId="urn:microsoft.com/office/officeart/2008/layout/HorizontalMultiLevelHierarchy"/>
    <dgm:cxn modelId="{4D965FF7-6FDC-4854-B012-64491645C352}" type="presOf" srcId="{CD839F87-E645-4854-94A1-80D095AFE02D}" destId="{729E46F7-C5DC-4366-A4F6-AC5FC4B25A22}" srcOrd="1" destOrd="0" presId="urn:microsoft.com/office/officeart/2008/layout/HorizontalMultiLevelHierarchy"/>
    <dgm:cxn modelId="{13C3FA8A-667F-4544-912F-CD39C682EC62}" type="presParOf" srcId="{0A6BC580-6303-4125-B10E-D7A4265A9030}" destId="{8CEAE855-E098-4E0E-9781-5A06B4562DA6}" srcOrd="0" destOrd="0" presId="urn:microsoft.com/office/officeart/2008/layout/HorizontalMultiLevelHierarchy"/>
    <dgm:cxn modelId="{D743CB0D-61CE-4F13-8221-D3372A766DF4}" type="presParOf" srcId="{8CEAE855-E098-4E0E-9781-5A06B4562DA6}" destId="{A33130C3-50D4-4567-9E05-96A39A48CA04}" srcOrd="0" destOrd="0" presId="urn:microsoft.com/office/officeart/2008/layout/HorizontalMultiLevelHierarchy"/>
    <dgm:cxn modelId="{F753D146-7AA4-49B4-A85A-42D18416B1CE}" type="presParOf" srcId="{8CEAE855-E098-4E0E-9781-5A06B4562DA6}" destId="{1067D4F3-9E18-433A-ABD9-955CC77F7C80}" srcOrd="1" destOrd="0" presId="urn:microsoft.com/office/officeart/2008/layout/HorizontalMultiLevelHierarchy"/>
    <dgm:cxn modelId="{57AFD95C-0E49-4BE2-8B23-762DDDB4DE0D}" type="presParOf" srcId="{1067D4F3-9E18-433A-ABD9-955CC77F7C80}" destId="{8FEADE78-B124-411A-9B36-49E6F92F2669}" srcOrd="0" destOrd="0" presId="urn:microsoft.com/office/officeart/2008/layout/HorizontalMultiLevelHierarchy"/>
    <dgm:cxn modelId="{E43723AA-9BAF-4195-AB77-F3A61D8740EF}" type="presParOf" srcId="{8FEADE78-B124-411A-9B36-49E6F92F2669}" destId="{849AD9A7-CB02-42CD-8947-1360D10941B5}" srcOrd="0" destOrd="0" presId="urn:microsoft.com/office/officeart/2008/layout/HorizontalMultiLevelHierarchy"/>
    <dgm:cxn modelId="{F5417C08-30D9-4385-A9D2-4B19956ED54A}" type="presParOf" srcId="{1067D4F3-9E18-433A-ABD9-955CC77F7C80}" destId="{BD7F7EFE-4AAE-4F6D-834B-4B24FBAC5FAE}" srcOrd="1" destOrd="0" presId="urn:microsoft.com/office/officeart/2008/layout/HorizontalMultiLevelHierarchy"/>
    <dgm:cxn modelId="{1516F1A8-E01D-43E7-A42C-538AE5B6612A}" type="presParOf" srcId="{BD7F7EFE-4AAE-4F6D-834B-4B24FBAC5FAE}" destId="{2C6CC973-14B2-4467-A9CE-05BD6389AEB7}" srcOrd="0" destOrd="0" presId="urn:microsoft.com/office/officeart/2008/layout/HorizontalMultiLevelHierarchy"/>
    <dgm:cxn modelId="{C2783A79-85D3-4A27-946E-B72748C4C823}" type="presParOf" srcId="{BD7F7EFE-4AAE-4F6D-834B-4B24FBAC5FAE}" destId="{70259C5E-6C03-410E-A3D0-B562C2DB24EB}" srcOrd="1" destOrd="0" presId="urn:microsoft.com/office/officeart/2008/layout/HorizontalMultiLevelHierarchy"/>
    <dgm:cxn modelId="{970BDB08-5836-4188-AFFE-6C31479F45E8}" type="presParOf" srcId="{70259C5E-6C03-410E-A3D0-B562C2DB24EB}" destId="{2DB802E8-7F27-453F-8434-54780ADE6956}" srcOrd="0" destOrd="0" presId="urn:microsoft.com/office/officeart/2008/layout/HorizontalMultiLevelHierarchy"/>
    <dgm:cxn modelId="{C40DC5CD-980A-48FA-AC79-F2DF4AF93DAB}" type="presParOf" srcId="{2DB802E8-7F27-453F-8434-54780ADE6956}" destId="{C698E776-628C-4FBA-A715-57E08604328E}" srcOrd="0" destOrd="0" presId="urn:microsoft.com/office/officeart/2008/layout/HorizontalMultiLevelHierarchy"/>
    <dgm:cxn modelId="{DEEA72B6-50EA-47DB-AD50-17EC1969B93C}" type="presParOf" srcId="{70259C5E-6C03-410E-A3D0-B562C2DB24EB}" destId="{51D08AED-40E1-4BF8-A676-D812D498094B}" srcOrd="1" destOrd="0" presId="urn:microsoft.com/office/officeart/2008/layout/HorizontalMultiLevelHierarchy"/>
    <dgm:cxn modelId="{A59CE79B-55EB-4812-B5F5-2F54476E444B}" type="presParOf" srcId="{51D08AED-40E1-4BF8-A676-D812D498094B}" destId="{CB9B7FA8-1215-431A-ABBD-40DAF0B88FA1}" srcOrd="0" destOrd="0" presId="urn:microsoft.com/office/officeart/2008/layout/HorizontalMultiLevelHierarchy"/>
    <dgm:cxn modelId="{3A9D962A-8289-4378-AE2C-5BE29AB8C963}" type="presParOf" srcId="{51D08AED-40E1-4BF8-A676-D812D498094B}" destId="{DA9A2BD7-19B4-424A-951B-B8B4890A34FD}" srcOrd="1" destOrd="0" presId="urn:microsoft.com/office/officeart/2008/layout/HorizontalMultiLevelHierarchy"/>
    <dgm:cxn modelId="{FCA78F28-261E-4CA2-ADA1-00AC5A63BAC4}" type="presParOf" srcId="{70259C5E-6C03-410E-A3D0-B562C2DB24EB}" destId="{C05EFD83-5B45-4AA7-BDC0-0A236AC60AD9}" srcOrd="2" destOrd="0" presId="urn:microsoft.com/office/officeart/2008/layout/HorizontalMultiLevelHierarchy"/>
    <dgm:cxn modelId="{C234F2E4-BA7C-4D9A-800F-17977EB49F18}" type="presParOf" srcId="{C05EFD83-5B45-4AA7-BDC0-0A236AC60AD9}" destId="{11879C7A-A703-4B90-9533-768B28627431}" srcOrd="0" destOrd="0" presId="urn:microsoft.com/office/officeart/2008/layout/HorizontalMultiLevelHierarchy"/>
    <dgm:cxn modelId="{8FD04408-914D-427E-9E78-18B281DDCDEE}" type="presParOf" srcId="{70259C5E-6C03-410E-A3D0-B562C2DB24EB}" destId="{12C9F3C6-CD9C-43F0-A00B-89B3670AF23D}" srcOrd="3" destOrd="0" presId="urn:microsoft.com/office/officeart/2008/layout/HorizontalMultiLevelHierarchy"/>
    <dgm:cxn modelId="{02120339-834B-4B3B-95EB-9578E45E13C7}" type="presParOf" srcId="{12C9F3C6-CD9C-43F0-A00B-89B3670AF23D}" destId="{5CB45533-1B94-480D-AA90-05264BE2A34D}" srcOrd="0" destOrd="0" presId="urn:microsoft.com/office/officeart/2008/layout/HorizontalMultiLevelHierarchy"/>
    <dgm:cxn modelId="{93E2199C-3A8B-4ACA-A8C0-2499E8D11D0D}" type="presParOf" srcId="{12C9F3C6-CD9C-43F0-A00B-89B3670AF23D}" destId="{8F0F1B83-D999-46CF-A9EA-2512E4929272}" srcOrd="1" destOrd="0" presId="urn:microsoft.com/office/officeart/2008/layout/HorizontalMultiLevelHierarchy"/>
    <dgm:cxn modelId="{72F35203-7F4E-4E4E-91AD-C9B22B66D34E}" type="presParOf" srcId="{70259C5E-6C03-410E-A3D0-B562C2DB24EB}" destId="{CBFF7958-0693-4753-BD24-6DBC956CE32F}" srcOrd="4" destOrd="0" presId="urn:microsoft.com/office/officeart/2008/layout/HorizontalMultiLevelHierarchy"/>
    <dgm:cxn modelId="{64617EA2-A8B8-42F0-BB5F-E795F719A31D}" type="presParOf" srcId="{CBFF7958-0693-4753-BD24-6DBC956CE32F}" destId="{729E46F7-C5DC-4366-A4F6-AC5FC4B25A22}" srcOrd="0" destOrd="0" presId="urn:microsoft.com/office/officeart/2008/layout/HorizontalMultiLevelHierarchy"/>
    <dgm:cxn modelId="{7E284296-C724-433F-9BC1-0A6B98C1AF1A}" type="presParOf" srcId="{70259C5E-6C03-410E-A3D0-B562C2DB24EB}" destId="{6ED89F61-E17A-49FA-B8D5-2AC217214D4D}" srcOrd="5" destOrd="0" presId="urn:microsoft.com/office/officeart/2008/layout/HorizontalMultiLevelHierarchy"/>
    <dgm:cxn modelId="{EC16CEF1-1A16-4D6F-96B3-5A0425A736BD}" type="presParOf" srcId="{6ED89F61-E17A-49FA-B8D5-2AC217214D4D}" destId="{B97DA36C-0197-41CA-8716-ED1752AE933F}" srcOrd="0" destOrd="0" presId="urn:microsoft.com/office/officeart/2008/layout/HorizontalMultiLevelHierarchy"/>
    <dgm:cxn modelId="{6E8E5922-2199-436F-89B4-413FC5E7D075}" type="presParOf" srcId="{6ED89F61-E17A-49FA-B8D5-2AC217214D4D}" destId="{0275EB36-E8B1-4B96-B365-3FEB9C28976F}" srcOrd="1" destOrd="0" presId="urn:microsoft.com/office/officeart/2008/layout/HorizontalMultiLevelHierarchy"/>
    <dgm:cxn modelId="{E2ECE292-C70D-44D5-A7EF-8F35ADBF93EF}" type="presParOf" srcId="{0275EB36-E8B1-4B96-B365-3FEB9C28976F}" destId="{ED1B1F2D-8578-4B46-999B-24A4720B5838}" srcOrd="0" destOrd="0" presId="urn:microsoft.com/office/officeart/2008/layout/HorizontalMultiLevelHierarchy"/>
    <dgm:cxn modelId="{D1E748C0-9527-4BDF-A4F3-24933C070F68}" type="presParOf" srcId="{ED1B1F2D-8578-4B46-999B-24A4720B5838}" destId="{01E87BFF-7C51-475C-A5A6-A8774E74E27D}" srcOrd="0" destOrd="0" presId="urn:microsoft.com/office/officeart/2008/layout/HorizontalMultiLevelHierarchy"/>
    <dgm:cxn modelId="{4E325114-CA92-45C1-A9DA-0082A75261FD}" type="presParOf" srcId="{0275EB36-E8B1-4B96-B365-3FEB9C28976F}" destId="{4F6946EA-5B3A-4334-B683-836DBF902C59}" srcOrd="1" destOrd="0" presId="urn:microsoft.com/office/officeart/2008/layout/HorizontalMultiLevelHierarchy"/>
    <dgm:cxn modelId="{31886DA2-C272-47D0-A441-6B1CF5516C03}" type="presParOf" srcId="{4F6946EA-5B3A-4334-B683-836DBF902C59}" destId="{0B1DB27C-92BA-440D-9A87-102A0AF98231}" srcOrd="0" destOrd="0" presId="urn:microsoft.com/office/officeart/2008/layout/HorizontalMultiLevelHierarchy"/>
    <dgm:cxn modelId="{93098BA2-68AC-433C-BD33-6D4A22E1F677}" type="presParOf" srcId="{4F6946EA-5B3A-4334-B683-836DBF902C59}" destId="{766073C0-8D3B-4FFA-918E-624571526F76}" srcOrd="1" destOrd="0" presId="urn:microsoft.com/office/officeart/2008/layout/HorizontalMultiLevelHierarchy"/>
    <dgm:cxn modelId="{3E96FAE0-23DC-452C-A3B1-8EDB4D4CBB86}" type="presParOf" srcId="{0275EB36-E8B1-4B96-B365-3FEB9C28976F}" destId="{41001EF6-7DC7-4026-9F47-5C9292066B52}" srcOrd="2" destOrd="0" presId="urn:microsoft.com/office/officeart/2008/layout/HorizontalMultiLevelHierarchy"/>
    <dgm:cxn modelId="{3E55551D-466F-43C8-A274-BBFA71D9E0A8}" type="presParOf" srcId="{41001EF6-7DC7-4026-9F47-5C9292066B52}" destId="{4279AB4F-BF54-439A-866C-4218F33E490D}" srcOrd="0" destOrd="0" presId="urn:microsoft.com/office/officeart/2008/layout/HorizontalMultiLevelHierarchy"/>
    <dgm:cxn modelId="{49C39B49-B978-4959-ADFA-DD52DDD1B579}" type="presParOf" srcId="{0275EB36-E8B1-4B96-B365-3FEB9C28976F}" destId="{A38FE237-4A66-4950-8FD9-F51D74D8C59C}" srcOrd="3" destOrd="0" presId="urn:microsoft.com/office/officeart/2008/layout/HorizontalMultiLevelHierarchy"/>
    <dgm:cxn modelId="{6E36B3DE-C40F-49D6-9E72-AEE8B7F4C225}" type="presParOf" srcId="{A38FE237-4A66-4950-8FD9-F51D74D8C59C}" destId="{3274CB49-24BC-44D5-B006-A4F5AF49839A}" srcOrd="0" destOrd="0" presId="urn:microsoft.com/office/officeart/2008/layout/HorizontalMultiLevelHierarchy"/>
    <dgm:cxn modelId="{7663E374-ECEE-4352-B355-C37DCDDB0FA9}" type="presParOf" srcId="{A38FE237-4A66-4950-8FD9-F51D74D8C59C}" destId="{6EE3A6A6-7FEA-4025-B497-E2F4D912A322}" srcOrd="1" destOrd="0" presId="urn:microsoft.com/office/officeart/2008/layout/HorizontalMultiLevelHierarchy"/>
    <dgm:cxn modelId="{4EB9A8F1-69D2-48B6-AC78-ACA2ABFFBB32}" type="presParOf" srcId="{0275EB36-E8B1-4B96-B365-3FEB9C28976F}" destId="{B3195C80-4333-4132-941C-71BD7C6A3720}" srcOrd="4" destOrd="0" presId="urn:microsoft.com/office/officeart/2008/layout/HorizontalMultiLevelHierarchy"/>
    <dgm:cxn modelId="{6F3F4C58-9CF2-4BEA-BE5E-B7352553C64A}" type="presParOf" srcId="{B3195C80-4333-4132-941C-71BD7C6A3720}" destId="{C2F13793-7E1A-4A1A-B4D9-B4475CADD3CC}" srcOrd="0" destOrd="0" presId="urn:microsoft.com/office/officeart/2008/layout/HorizontalMultiLevelHierarchy"/>
    <dgm:cxn modelId="{9ED74D25-AB3E-4D1F-ADA6-AE63B9252706}" type="presParOf" srcId="{0275EB36-E8B1-4B96-B365-3FEB9C28976F}" destId="{80E0E545-D999-4464-B7D6-DEC481B22B35}" srcOrd="5" destOrd="0" presId="urn:microsoft.com/office/officeart/2008/layout/HorizontalMultiLevelHierarchy"/>
    <dgm:cxn modelId="{C83859BD-1671-4836-AA20-B62ECF16C3C6}" type="presParOf" srcId="{80E0E545-D999-4464-B7D6-DEC481B22B35}" destId="{8CC68300-33B7-40A1-8363-1637E377FD2E}" srcOrd="0" destOrd="0" presId="urn:microsoft.com/office/officeart/2008/layout/HorizontalMultiLevelHierarchy"/>
    <dgm:cxn modelId="{36EC54D7-AC66-4C59-A571-F53C7ED7EA7D}" type="presParOf" srcId="{80E0E545-D999-4464-B7D6-DEC481B22B35}" destId="{6E12BE20-D943-46BC-8035-BA51CF407DBE}" srcOrd="1" destOrd="0" presId="urn:microsoft.com/office/officeart/2008/layout/HorizontalMultiLevelHierarchy"/>
    <dgm:cxn modelId="{D122B20E-8B87-4188-80CA-164C6FCC053F}" type="presParOf" srcId="{0275EB36-E8B1-4B96-B365-3FEB9C28976F}" destId="{47C137EA-D1B4-49E8-B372-2C42D0DEA341}" srcOrd="6" destOrd="0" presId="urn:microsoft.com/office/officeart/2008/layout/HorizontalMultiLevelHierarchy"/>
    <dgm:cxn modelId="{5A312BED-7B59-48EE-B26D-0FD95DC48435}" type="presParOf" srcId="{47C137EA-D1B4-49E8-B372-2C42D0DEA341}" destId="{55753CD6-7F03-4E0D-A320-2D33D03D98AD}" srcOrd="0" destOrd="0" presId="urn:microsoft.com/office/officeart/2008/layout/HorizontalMultiLevelHierarchy"/>
    <dgm:cxn modelId="{A93FA6F8-DB8B-45D5-BC80-E69EE95F924A}" type="presParOf" srcId="{0275EB36-E8B1-4B96-B365-3FEB9C28976F}" destId="{ECE5B839-F765-4EEC-881A-040228EA7E4A}" srcOrd="7" destOrd="0" presId="urn:microsoft.com/office/officeart/2008/layout/HorizontalMultiLevelHierarchy"/>
    <dgm:cxn modelId="{D4759308-017F-4FB8-87F2-49CF4D9DEF18}" type="presParOf" srcId="{ECE5B839-F765-4EEC-881A-040228EA7E4A}" destId="{2AFCA7FC-9942-4573-99B2-9A3293C33FEF}" srcOrd="0" destOrd="0" presId="urn:microsoft.com/office/officeart/2008/layout/HorizontalMultiLevelHierarchy"/>
    <dgm:cxn modelId="{897C5CBB-C2AF-41EF-A0BB-24EFFB19DAA5}" type="presParOf" srcId="{ECE5B839-F765-4EEC-881A-040228EA7E4A}" destId="{373E846D-1828-4009-BC5E-1EBCEFF93A04}" srcOrd="1" destOrd="0" presId="urn:microsoft.com/office/officeart/2008/layout/HorizontalMultiLevelHierarchy"/>
    <dgm:cxn modelId="{62A01AA8-4159-43EA-BE38-5562FBA291B5}" type="presParOf" srcId="{0275EB36-E8B1-4B96-B365-3FEB9C28976F}" destId="{999327AD-0278-4FEE-8815-E2EC21DA3A59}" srcOrd="8" destOrd="0" presId="urn:microsoft.com/office/officeart/2008/layout/HorizontalMultiLevelHierarchy"/>
    <dgm:cxn modelId="{A90FF53D-A576-49EA-A871-166D9B126529}" type="presParOf" srcId="{999327AD-0278-4FEE-8815-E2EC21DA3A59}" destId="{B28C1C73-6BEF-471D-AACA-1CDC9D0A6C2B}" srcOrd="0" destOrd="0" presId="urn:microsoft.com/office/officeart/2008/layout/HorizontalMultiLevelHierarchy"/>
    <dgm:cxn modelId="{AFC40A94-101E-482B-9CE0-A8C2363FA734}" type="presParOf" srcId="{0275EB36-E8B1-4B96-B365-3FEB9C28976F}" destId="{1DB25EB8-3713-4528-912B-419C5408D83B}" srcOrd="9" destOrd="0" presId="urn:microsoft.com/office/officeart/2008/layout/HorizontalMultiLevelHierarchy"/>
    <dgm:cxn modelId="{A07A0BB6-A2C0-46FD-8CE7-14B1883A6AAD}" type="presParOf" srcId="{1DB25EB8-3713-4528-912B-419C5408D83B}" destId="{000BF49C-C597-4946-A402-4B32238FA173}" srcOrd="0" destOrd="0" presId="urn:microsoft.com/office/officeart/2008/layout/HorizontalMultiLevelHierarchy"/>
    <dgm:cxn modelId="{78F3434A-1E4D-463F-A691-4A0CF2B23F95}" type="presParOf" srcId="{1DB25EB8-3713-4528-912B-419C5408D83B}" destId="{B79D917B-2356-4FBA-B096-13D5ACBA411B}" srcOrd="1" destOrd="0" presId="urn:microsoft.com/office/officeart/2008/layout/HorizontalMultiLevelHierarchy"/>
    <dgm:cxn modelId="{29D84285-2867-4C55-A518-250EE32DC8DA}" type="presParOf" srcId="{0275EB36-E8B1-4B96-B365-3FEB9C28976F}" destId="{BC6D4708-DAC7-4148-A506-26E04D5452E1}" srcOrd="10" destOrd="0" presId="urn:microsoft.com/office/officeart/2008/layout/HorizontalMultiLevelHierarchy"/>
    <dgm:cxn modelId="{3559C401-DDB2-4C79-B1D6-F03DC011AB01}" type="presParOf" srcId="{BC6D4708-DAC7-4148-A506-26E04D5452E1}" destId="{A0ED23A4-BF2A-481B-8F02-1E863D20AB67}" srcOrd="0" destOrd="0" presId="urn:microsoft.com/office/officeart/2008/layout/HorizontalMultiLevelHierarchy"/>
    <dgm:cxn modelId="{42486132-5F23-47D2-AF4A-954A2C22CA51}" type="presParOf" srcId="{0275EB36-E8B1-4B96-B365-3FEB9C28976F}" destId="{99C5B187-2471-4F44-B29F-2033BDE3ADF0}" srcOrd="11" destOrd="0" presId="urn:microsoft.com/office/officeart/2008/layout/HorizontalMultiLevelHierarchy"/>
    <dgm:cxn modelId="{C3F3B8CC-EEC9-4B6D-BF9D-E94D5B91E65E}" type="presParOf" srcId="{99C5B187-2471-4F44-B29F-2033BDE3ADF0}" destId="{49E56A81-6117-4451-BB60-396CF6C20B41}" srcOrd="0" destOrd="0" presId="urn:microsoft.com/office/officeart/2008/layout/HorizontalMultiLevelHierarchy"/>
    <dgm:cxn modelId="{7066C291-1FF8-4BE3-8CEC-449BFD0A7C36}" type="presParOf" srcId="{99C5B187-2471-4F44-B29F-2033BDE3ADF0}" destId="{3B9F2623-D875-49FB-B58D-99FCBD231BB6}" srcOrd="1" destOrd="0" presId="urn:microsoft.com/office/officeart/2008/layout/HorizontalMultiLevelHierarchy"/>
    <dgm:cxn modelId="{7ADBAC62-30FE-4CA3-8FA5-FA295570A470}" type="presParOf" srcId="{70259C5E-6C03-410E-A3D0-B562C2DB24EB}" destId="{872E90B3-40DE-44DF-8C27-5568C68685CB}" srcOrd="6" destOrd="0" presId="urn:microsoft.com/office/officeart/2008/layout/HorizontalMultiLevelHierarchy"/>
    <dgm:cxn modelId="{418FBA36-0C36-4169-980D-360B2B7AB055}" type="presParOf" srcId="{872E90B3-40DE-44DF-8C27-5568C68685CB}" destId="{0480B0D4-BCC8-4ADF-9546-50796B6E3E4B}" srcOrd="0" destOrd="0" presId="urn:microsoft.com/office/officeart/2008/layout/HorizontalMultiLevelHierarchy"/>
    <dgm:cxn modelId="{541E1F56-A74F-41DB-8AB1-B6BB9E5B6CC6}" type="presParOf" srcId="{70259C5E-6C03-410E-A3D0-B562C2DB24EB}" destId="{EBB36796-FC01-4607-8F09-C110C12B28F3}" srcOrd="7" destOrd="0" presId="urn:microsoft.com/office/officeart/2008/layout/HorizontalMultiLevelHierarchy"/>
    <dgm:cxn modelId="{763B2BC9-2725-4149-9A56-3AA3D206BF41}" type="presParOf" srcId="{EBB36796-FC01-4607-8F09-C110C12B28F3}" destId="{08BC6C3F-9DDC-49A8-AAF2-B8D62AD49206}" srcOrd="0" destOrd="0" presId="urn:microsoft.com/office/officeart/2008/layout/HorizontalMultiLevelHierarchy"/>
    <dgm:cxn modelId="{3DECCB23-0273-4AC9-A0EF-60AA129ABFC8}" type="presParOf" srcId="{EBB36796-FC01-4607-8F09-C110C12B28F3}" destId="{6B037BF3-BBF3-47BF-AAC1-B73DEA98959F}" srcOrd="1" destOrd="0" presId="urn:microsoft.com/office/officeart/2008/layout/HorizontalMultiLevelHierarchy"/>
    <dgm:cxn modelId="{2E6CC925-475E-453E-9CF9-E6DC8062D491}" type="presParOf" srcId="{6B037BF3-BBF3-47BF-AAC1-B73DEA98959F}" destId="{EF1C21EC-9A60-400E-A8C2-B7FE8BA8367E}" srcOrd="0" destOrd="0" presId="urn:microsoft.com/office/officeart/2008/layout/HorizontalMultiLevelHierarchy"/>
    <dgm:cxn modelId="{D02DD879-9DA9-4261-8E3D-B36A4C789A6C}" type="presParOf" srcId="{EF1C21EC-9A60-400E-A8C2-B7FE8BA8367E}" destId="{17609D72-2853-4977-B3C3-5B2E8B14AC27}" srcOrd="0" destOrd="0" presId="urn:microsoft.com/office/officeart/2008/layout/HorizontalMultiLevelHierarchy"/>
    <dgm:cxn modelId="{594B99FF-A9D7-4D44-BCF9-16B45DD33D33}" type="presParOf" srcId="{6B037BF3-BBF3-47BF-AAC1-B73DEA98959F}" destId="{DE004E40-B879-40B8-9343-79FBDD78B3EA}" srcOrd="1" destOrd="0" presId="urn:microsoft.com/office/officeart/2008/layout/HorizontalMultiLevelHierarchy"/>
    <dgm:cxn modelId="{E90AAD43-8D96-40B6-9BC3-4F0C0199DC81}" type="presParOf" srcId="{DE004E40-B879-40B8-9343-79FBDD78B3EA}" destId="{21F167B4-8C7F-4A78-85DF-30D4AB752F7F}" srcOrd="0" destOrd="0" presId="urn:microsoft.com/office/officeart/2008/layout/HorizontalMultiLevelHierarchy"/>
    <dgm:cxn modelId="{FB1B8751-8413-4912-B8C8-E482F046644B}" type="presParOf" srcId="{DE004E40-B879-40B8-9343-79FBDD78B3EA}" destId="{168C4BBA-A6F2-4E3D-AAF5-984AD5FC6F1E}" srcOrd="1" destOrd="0" presId="urn:microsoft.com/office/officeart/2008/layout/HorizontalMultiLevelHierarchy"/>
    <dgm:cxn modelId="{8373E585-D5E7-471F-8470-99352FF83659}" type="presParOf" srcId="{6B037BF3-BBF3-47BF-AAC1-B73DEA98959F}" destId="{EFBCA720-6450-405F-86B8-D994989A70AB}" srcOrd="2" destOrd="0" presId="urn:microsoft.com/office/officeart/2008/layout/HorizontalMultiLevelHierarchy"/>
    <dgm:cxn modelId="{8651552B-A31F-4A0C-9511-7356E6624D43}" type="presParOf" srcId="{EFBCA720-6450-405F-86B8-D994989A70AB}" destId="{C4FCAC8F-4B8C-4267-A739-542273B1FA00}" srcOrd="0" destOrd="0" presId="urn:microsoft.com/office/officeart/2008/layout/HorizontalMultiLevelHierarchy"/>
    <dgm:cxn modelId="{D8DE7415-1C41-4D9A-B7AB-ECB780E2CEB0}" type="presParOf" srcId="{6B037BF3-BBF3-47BF-AAC1-B73DEA98959F}" destId="{7EDAF9AA-2A78-4A6C-8305-44FB70691E7E}" srcOrd="3" destOrd="0" presId="urn:microsoft.com/office/officeart/2008/layout/HorizontalMultiLevelHierarchy"/>
    <dgm:cxn modelId="{7D61E074-D77C-430B-85CE-C4B7205CD9D3}" type="presParOf" srcId="{7EDAF9AA-2A78-4A6C-8305-44FB70691E7E}" destId="{60F93069-A955-4F6B-A089-2262FE34074B}" srcOrd="0" destOrd="0" presId="urn:microsoft.com/office/officeart/2008/layout/HorizontalMultiLevelHierarchy"/>
    <dgm:cxn modelId="{D64DAD8C-0A8F-4604-9DDD-7B72E95DD473}" type="presParOf" srcId="{7EDAF9AA-2A78-4A6C-8305-44FB70691E7E}" destId="{CED14A66-E6E5-4708-B85F-BFF9F4F46A58}" srcOrd="1" destOrd="0" presId="urn:microsoft.com/office/officeart/2008/layout/HorizontalMultiLevelHierarchy"/>
    <dgm:cxn modelId="{1EF094BB-B192-4248-BD7C-83D3074D3976}" type="presParOf" srcId="{6B037BF3-BBF3-47BF-AAC1-B73DEA98959F}" destId="{4CF786D8-BBCB-41D5-8E7E-6262A5081942}" srcOrd="4" destOrd="0" presId="urn:microsoft.com/office/officeart/2008/layout/HorizontalMultiLevelHierarchy"/>
    <dgm:cxn modelId="{DC523170-37CD-4183-930F-6ED4252EC3DE}" type="presParOf" srcId="{4CF786D8-BBCB-41D5-8E7E-6262A5081942}" destId="{3BB5BC09-B0D7-4584-9A21-C99A57F7FD47}" srcOrd="0" destOrd="0" presId="urn:microsoft.com/office/officeart/2008/layout/HorizontalMultiLevelHierarchy"/>
    <dgm:cxn modelId="{D03E2DDE-0BA9-42F0-9608-0B97875530B4}" type="presParOf" srcId="{6B037BF3-BBF3-47BF-AAC1-B73DEA98959F}" destId="{D533082C-FE4E-4964-B3EA-5549149ADE79}" srcOrd="5" destOrd="0" presId="urn:microsoft.com/office/officeart/2008/layout/HorizontalMultiLevelHierarchy"/>
    <dgm:cxn modelId="{F5BC50C2-362D-4A2F-AB6E-834825CF4EF7}" type="presParOf" srcId="{D533082C-FE4E-4964-B3EA-5549149ADE79}" destId="{41D71B00-8F0E-45DA-A239-98BD4773D044}" srcOrd="0" destOrd="0" presId="urn:microsoft.com/office/officeart/2008/layout/HorizontalMultiLevelHierarchy"/>
    <dgm:cxn modelId="{AA27F92A-A193-4FA0-B820-78061DD36BB0}" type="presParOf" srcId="{D533082C-FE4E-4964-B3EA-5549149ADE79}" destId="{8969FADB-D2BF-4B64-9586-8A6AAF755216}" srcOrd="1" destOrd="0" presId="urn:microsoft.com/office/officeart/2008/layout/HorizontalMultiLevelHierarchy"/>
    <dgm:cxn modelId="{E01BFE80-09BE-495A-B4BA-525D196AB6A1}" type="presParOf" srcId="{6B037BF3-BBF3-47BF-AAC1-B73DEA98959F}" destId="{241DD28B-2515-4986-9DDB-A47EC80E90AC}" srcOrd="6" destOrd="0" presId="urn:microsoft.com/office/officeart/2008/layout/HorizontalMultiLevelHierarchy"/>
    <dgm:cxn modelId="{1DBAD472-D9C8-4715-8890-CD0CAD88EF21}" type="presParOf" srcId="{241DD28B-2515-4986-9DDB-A47EC80E90AC}" destId="{1E69CC06-E35D-45C1-A2EA-A55E088EFD73}" srcOrd="0" destOrd="0" presId="urn:microsoft.com/office/officeart/2008/layout/HorizontalMultiLevelHierarchy"/>
    <dgm:cxn modelId="{97EA7BFE-92AC-43D8-BCA6-B2A6147DAAC4}" type="presParOf" srcId="{6B037BF3-BBF3-47BF-AAC1-B73DEA98959F}" destId="{E4195AE2-59EA-46F1-94CC-3F1186C300EE}" srcOrd="7" destOrd="0" presId="urn:microsoft.com/office/officeart/2008/layout/HorizontalMultiLevelHierarchy"/>
    <dgm:cxn modelId="{9B06681F-C830-4848-AA97-872976552C37}" type="presParOf" srcId="{E4195AE2-59EA-46F1-94CC-3F1186C300EE}" destId="{15E5AE42-2667-4450-8A4B-CF5E16830666}" srcOrd="0" destOrd="0" presId="urn:microsoft.com/office/officeart/2008/layout/HorizontalMultiLevelHierarchy"/>
    <dgm:cxn modelId="{A40E7459-229E-4DE9-961F-CA76DE2D1C62}" type="presParOf" srcId="{E4195AE2-59EA-46F1-94CC-3F1186C300EE}" destId="{D5A6C84D-09F0-4112-B1E7-50C90FF55509}" srcOrd="1" destOrd="0" presId="urn:microsoft.com/office/officeart/2008/layout/HorizontalMultiLevelHierarchy"/>
    <dgm:cxn modelId="{64B25C95-9A00-40CE-9470-86CAB3623804}" type="presParOf" srcId="{6B037BF3-BBF3-47BF-AAC1-B73DEA98959F}" destId="{2F35ECC1-75E5-4BBF-B63A-CC9294BA2764}" srcOrd="8" destOrd="0" presId="urn:microsoft.com/office/officeart/2008/layout/HorizontalMultiLevelHierarchy"/>
    <dgm:cxn modelId="{EC465D08-6B32-4564-BEF8-8230CD93EFFA}" type="presParOf" srcId="{2F35ECC1-75E5-4BBF-B63A-CC9294BA2764}" destId="{95277CB2-F838-4625-B42C-E0643FB83AFD}" srcOrd="0" destOrd="0" presId="urn:microsoft.com/office/officeart/2008/layout/HorizontalMultiLevelHierarchy"/>
    <dgm:cxn modelId="{6E560D44-28EA-4478-9232-947D9A25C023}" type="presParOf" srcId="{6B037BF3-BBF3-47BF-AAC1-B73DEA98959F}" destId="{4D693A53-9D19-4839-8B21-C7767638AB9B}" srcOrd="9" destOrd="0" presId="urn:microsoft.com/office/officeart/2008/layout/HorizontalMultiLevelHierarchy"/>
    <dgm:cxn modelId="{6A8F4AD3-6816-47E6-BD8E-BF825496F6DB}" type="presParOf" srcId="{4D693A53-9D19-4839-8B21-C7767638AB9B}" destId="{F12CE3CA-8FFF-44A5-8B3D-F613369734B1}" srcOrd="0" destOrd="0" presId="urn:microsoft.com/office/officeart/2008/layout/HorizontalMultiLevelHierarchy"/>
    <dgm:cxn modelId="{AF999C7C-7360-460C-9450-BFCE43CA9CB1}" type="presParOf" srcId="{4D693A53-9D19-4839-8B21-C7767638AB9B}" destId="{95C1D522-DF2C-4300-8007-17B0226FF2EF}" srcOrd="1" destOrd="0" presId="urn:microsoft.com/office/officeart/2008/layout/HorizontalMultiLevelHierarchy"/>
    <dgm:cxn modelId="{18DA731B-89A2-49EA-8A11-A1FB46D77A52}" type="presParOf" srcId="{6B037BF3-BBF3-47BF-AAC1-B73DEA98959F}" destId="{CD384964-859C-4D17-8C3B-F2D8EED86A57}" srcOrd="10" destOrd="0" presId="urn:microsoft.com/office/officeart/2008/layout/HorizontalMultiLevelHierarchy"/>
    <dgm:cxn modelId="{9E198F7B-D855-495D-B23C-1ADB27ABDB10}" type="presParOf" srcId="{CD384964-859C-4D17-8C3B-F2D8EED86A57}" destId="{44F7A970-CB03-4F91-BBCE-5B2C51F242A6}" srcOrd="0" destOrd="0" presId="urn:microsoft.com/office/officeart/2008/layout/HorizontalMultiLevelHierarchy"/>
    <dgm:cxn modelId="{4DAC8CAD-9CF2-452B-BD64-059994367B02}" type="presParOf" srcId="{6B037BF3-BBF3-47BF-AAC1-B73DEA98959F}" destId="{0D648ADE-B208-4A8E-8EA2-AE8212442F91}" srcOrd="11" destOrd="0" presId="urn:microsoft.com/office/officeart/2008/layout/HorizontalMultiLevelHierarchy"/>
    <dgm:cxn modelId="{7AC95679-9F76-4DCB-ABAB-407A133C00B8}" type="presParOf" srcId="{0D648ADE-B208-4A8E-8EA2-AE8212442F91}" destId="{8434299D-A916-49EB-A2AA-8F451FD7CE15}" srcOrd="0" destOrd="0" presId="urn:microsoft.com/office/officeart/2008/layout/HorizontalMultiLevelHierarchy"/>
    <dgm:cxn modelId="{E01AE10E-C5DC-4342-B0CC-2C8A1274D594}" type="presParOf" srcId="{0D648ADE-B208-4A8E-8EA2-AE8212442F91}" destId="{D9B9EFF7-AE2E-4853-9B9E-88F29D736C9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D384964-859C-4D17-8C3B-F2D8EED86A57}">
      <dsp:nvSpPr>
        <dsp:cNvPr id="0" name=""/>
        <dsp:cNvSpPr/>
      </dsp:nvSpPr>
      <dsp:spPr>
        <a:xfrm>
          <a:off x="6362832" y="5026193"/>
          <a:ext cx="263904" cy="12571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1952" y="0"/>
              </a:lnTo>
              <a:lnTo>
                <a:pt x="131952" y="1257168"/>
              </a:lnTo>
              <a:lnTo>
                <a:pt x="263904" y="125716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62670" y="5622663"/>
        <a:ext cx="64228" cy="64228"/>
      </dsp:txXfrm>
    </dsp:sp>
    <dsp:sp modelId="{2F35ECC1-75E5-4BBF-B63A-CC9294BA2764}">
      <dsp:nvSpPr>
        <dsp:cNvPr id="0" name=""/>
        <dsp:cNvSpPr/>
      </dsp:nvSpPr>
      <dsp:spPr>
        <a:xfrm>
          <a:off x="6362832" y="5026193"/>
          <a:ext cx="263904" cy="754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1952" y="0"/>
              </a:lnTo>
              <a:lnTo>
                <a:pt x="131952" y="754300"/>
              </a:lnTo>
              <a:lnTo>
                <a:pt x="263904" y="75430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74806" y="5383365"/>
        <a:ext cx="39956" cy="39956"/>
      </dsp:txXfrm>
    </dsp:sp>
    <dsp:sp modelId="{241DD28B-2515-4986-9DDB-A47EC80E90AC}">
      <dsp:nvSpPr>
        <dsp:cNvPr id="0" name=""/>
        <dsp:cNvSpPr/>
      </dsp:nvSpPr>
      <dsp:spPr>
        <a:xfrm>
          <a:off x="6362832" y="5026193"/>
          <a:ext cx="263904" cy="2514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1952" y="0"/>
              </a:lnTo>
              <a:lnTo>
                <a:pt x="131952" y="251433"/>
              </a:lnTo>
              <a:lnTo>
                <a:pt x="263904" y="2514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85671" y="5142797"/>
        <a:ext cx="18225" cy="18225"/>
      </dsp:txXfrm>
    </dsp:sp>
    <dsp:sp modelId="{4CF786D8-BBCB-41D5-8E7E-6262A5081942}">
      <dsp:nvSpPr>
        <dsp:cNvPr id="0" name=""/>
        <dsp:cNvSpPr/>
      </dsp:nvSpPr>
      <dsp:spPr>
        <a:xfrm>
          <a:off x="6362832" y="4774759"/>
          <a:ext cx="263904" cy="251433"/>
        </a:xfrm>
        <a:custGeom>
          <a:avLst/>
          <a:gdLst/>
          <a:ahLst/>
          <a:cxnLst/>
          <a:rect l="0" t="0" r="0" b="0"/>
          <a:pathLst>
            <a:path>
              <a:moveTo>
                <a:pt x="0" y="251433"/>
              </a:moveTo>
              <a:lnTo>
                <a:pt x="131952" y="251433"/>
              </a:lnTo>
              <a:lnTo>
                <a:pt x="131952" y="0"/>
              </a:lnTo>
              <a:lnTo>
                <a:pt x="263904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85671" y="4891363"/>
        <a:ext cx="18225" cy="18225"/>
      </dsp:txXfrm>
    </dsp:sp>
    <dsp:sp modelId="{EFBCA720-6450-405F-86B8-D994989A70AB}">
      <dsp:nvSpPr>
        <dsp:cNvPr id="0" name=""/>
        <dsp:cNvSpPr/>
      </dsp:nvSpPr>
      <dsp:spPr>
        <a:xfrm>
          <a:off x="6362832" y="4271892"/>
          <a:ext cx="263904" cy="754300"/>
        </a:xfrm>
        <a:custGeom>
          <a:avLst/>
          <a:gdLst/>
          <a:ahLst/>
          <a:cxnLst/>
          <a:rect l="0" t="0" r="0" b="0"/>
          <a:pathLst>
            <a:path>
              <a:moveTo>
                <a:pt x="0" y="754300"/>
              </a:moveTo>
              <a:lnTo>
                <a:pt x="131952" y="754300"/>
              </a:lnTo>
              <a:lnTo>
                <a:pt x="131952" y="0"/>
              </a:lnTo>
              <a:lnTo>
                <a:pt x="263904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74806" y="4629064"/>
        <a:ext cx="39956" cy="39956"/>
      </dsp:txXfrm>
    </dsp:sp>
    <dsp:sp modelId="{EF1C21EC-9A60-400E-A8C2-B7FE8BA8367E}">
      <dsp:nvSpPr>
        <dsp:cNvPr id="0" name=""/>
        <dsp:cNvSpPr/>
      </dsp:nvSpPr>
      <dsp:spPr>
        <a:xfrm>
          <a:off x="6362832" y="3769025"/>
          <a:ext cx="263904" cy="1257168"/>
        </a:xfrm>
        <a:custGeom>
          <a:avLst/>
          <a:gdLst/>
          <a:ahLst/>
          <a:cxnLst/>
          <a:rect l="0" t="0" r="0" b="0"/>
          <a:pathLst>
            <a:path>
              <a:moveTo>
                <a:pt x="0" y="1257168"/>
              </a:moveTo>
              <a:lnTo>
                <a:pt x="131952" y="1257168"/>
              </a:lnTo>
              <a:lnTo>
                <a:pt x="131952" y="0"/>
              </a:lnTo>
              <a:lnTo>
                <a:pt x="263904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62670" y="4365495"/>
        <a:ext cx="64228" cy="64228"/>
      </dsp:txXfrm>
    </dsp:sp>
    <dsp:sp modelId="{872E90B3-40DE-44DF-8C27-5568C68685CB}">
      <dsp:nvSpPr>
        <dsp:cNvPr id="0" name=""/>
        <dsp:cNvSpPr/>
      </dsp:nvSpPr>
      <dsp:spPr>
        <a:xfrm>
          <a:off x="4372502" y="3234068"/>
          <a:ext cx="494702" cy="1792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7351" y="0"/>
              </a:lnTo>
              <a:lnTo>
                <a:pt x="247351" y="1792125"/>
              </a:lnTo>
              <a:lnTo>
                <a:pt x="494702" y="179212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4573374" y="4083651"/>
        <a:ext cx="92957" cy="92957"/>
      </dsp:txXfrm>
    </dsp:sp>
    <dsp:sp modelId="{BC6D4708-DAC7-4148-A506-26E04D5452E1}">
      <dsp:nvSpPr>
        <dsp:cNvPr id="0" name=""/>
        <dsp:cNvSpPr/>
      </dsp:nvSpPr>
      <dsp:spPr>
        <a:xfrm>
          <a:off x="6323470" y="1570698"/>
          <a:ext cx="263904" cy="12571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1952" y="0"/>
              </a:lnTo>
              <a:lnTo>
                <a:pt x="131952" y="1257168"/>
              </a:lnTo>
              <a:lnTo>
                <a:pt x="263904" y="125716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23308" y="2167168"/>
        <a:ext cx="64228" cy="64228"/>
      </dsp:txXfrm>
    </dsp:sp>
    <dsp:sp modelId="{999327AD-0278-4FEE-8815-E2EC21DA3A59}">
      <dsp:nvSpPr>
        <dsp:cNvPr id="0" name=""/>
        <dsp:cNvSpPr/>
      </dsp:nvSpPr>
      <dsp:spPr>
        <a:xfrm>
          <a:off x="6323470" y="1570698"/>
          <a:ext cx="263904" cy="754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1952" y="0"/>
              </a:lnTo>
              <a:lnTo>
                <a:pt x="131952" y="754300"/>
              </a:lnTo>
              <a:lnTo>
                <a:pt x="263904" y="75430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35444" y="1927870"/>
        <a:ext cx="39956" cy="39956"/>
      </dsp:txXfrm>
    </dsp:sp>
    <dsp:sp modelId="{47C137EA-D1B4-49E8-B372-2C42D0DEA341}">
      <dsp:nvSpPr>
        <dsp:cNvPr id="0" name=""/>
        <dsp:cNvSpPr/>
      </dsp:nvSpPr>
      <dsp:spPr>
        <a:xfrm>
          <a:off x="6323470" y="1570698"/>
          <a:ext cx="263904" cy="2514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1952" y="0"/>
              </a:lnTo>
              <a:lnTo>
                <a:pt x="131952" y="251433"/>
              </a:lnTo>
              <a:lnTo>
                <a:pt x="263904" y="2514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46310" y="1687302"/>
        <a:ext cx="18225" cy="18225"/>
      </dsp:txXfrm>
    </dsp:sp>
    <dsp:sp modelId="{B3195C80-4333-4132-941C-71BD7C6A3720}">
      <dsp:nvSpPr>
        <dsp:cNvPr id="0" name=""/>
        <dsp:cNvSpPr/>
      </dsp:nvSpPr>
      <dsp:spPr>
        <a:xfrm>
          <a:off x="6323470" y="1319265"/>
          <a:ext cx="263904" cy="251433"/>
        </a:xfrm>
        <a:custGeom>
          <a:avLst/>
          <a:gdLst/>
          <a:ahLst/>
          <a:cxnLst/>
          <a:rect l="0" t="0" r="0" b="0"/>
          <a:pathLst>
            <a:path>
              <a:moveTo>
                <a:pt x="0" y="251433"/>
              </a:moveTo>
              <a:lnTo>
                <a:pt x="131952" y="251433"/>
              </a:lnTo>
              <a:lnTo>
                <a:pt x="131952" y="0"/>
              </a:lnTo>
              <a:lnTo>
                <a:pt x="263904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46310" y="1435869"/>
        <a:ext cx="18225" cy="18225"/>
      </dsp:txXfrm>
    </dsp:sp>
    <dsp:sp modelId="{41001EF6-7DC7-4026-9F47-5C9292066B52}">
      <dsp:nvSpPr>
        <dsp:cNvPr id="0" name=""/>
        <dsp:cNvSpPr/>
      </dsp:nvSpPr>
      <dsp:spPr>
        <a:xfrm>
          <a:off x="6323470" y="816397"/>
          <a:ext cx="263904" cy="754300"/>
        </a:xfrm>
        <a:custGeom>
          <a:avLst/>
          <a:gdLst/>
          <a:ahLst/>
          <a:cxnLst/>
          <a:rect l="0" t="0" r="0" b="0"/>
          <a:pathLst>
            <a:path>
              <a:moveTo>
                <a:pt x="0" y="754300"/>
              </a:moveTo>
              <a:lnTo>
                <a:pt x="131952" y="754300"/>
              </a:lnTo>
              <a:lnTo>
                <a:pt x="131952" y="0"/>
              </a:lnTo>
              <a:lnTo>
                <a:pt x="263904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35444" y="1173570"/>
        <a:ext cx="39956" cy="39956"/>
      </dsp:txXfrm>
    </dsp:sp>
    <dsp:sp modelId="{ED1B1F2D-8578-4B46-999B-24A4720B5838}">
      <dsp:nvSpPr>
        <dsp:cNvPr id="0" name=""/>
        <dsp:cNvSpPr/>
      </dsp:nvSpPr>
      <dsp:spPr>
        <a:xfrm>
          <a:off x="6323470" y="313530"/>
          <a:ext cx="263904" cy="1257168"/>
        </a:xfrm>
        <a:custGeom>
          <a:avLst/>
          <a:gdLst/>
          <a:ahLst/>
          <a:cxnLst/>
          <a:rect l="0" t="0" r="0" b="0"/>
          <a:pathLst>
            <a:path>
              <a:moveTo>
                <a:pt x="0" y="1257168"/>
              </a:moveTo>
              <a:lnTo>
                <a:pt x="131952" y="1257168"/>
              </a:lnTo>
              <a:lnTo>
                <a:pt x="131952" y="0"/>
              </a:lnTo>
              <a:lnTo>
                <a:pt x="263904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6423308" y="910000"/>
        <a:ext cx="64228" cy="64228"/>
      </dsp:txXfrm>
    </dsp:sp>
    <dsp:sp modelId="{CBFF7958-0693-4753-BD24-6DBC956CE32F}">
      <dsp:nvSpPr>
        <dsp:cNvPr id="0" name=""/>
        <dsp:cNvSpPr/>
      </dsp:nvSpPr>
      <dsp:spPr>
        <a:xfrm>
          <a:off x="4372502" y="1570698"/>
          <a:ext cx="477047" cy="1663369"/>
        </a:xfrm>
        <a:custGeom>
          <a:avLst/>
          <a:gdLst/>
          <a:ahLst/>
          <a:cxnLst/>
          <a:rect l="0" t="0" r="0" b="0"/>
          <a:pathLst>
            <a:path>
              <a:moveTo>
                <a:pt x="0" y="1663369"/>
              </a:moveTo>
              <a:lnTo>
                <a:pt x="238523" y="1663369"/>
              </a:lnTo>
              <a:lnTo>
                <a:pt x="238523" y="0"/>
              </a:lnTo>
              <a:lnTo>
                <a:pt x="477047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4567765" y="2359122"/>
        <a:ext cx="86521" cy="86521"/>
      </dsp:txXfrm>
    </dsp:sp>
    <dsp:sp modelId="{C05EFD83-5B45-4AA7-BDC0-0A236AC60AD9}">
      <dsp:nvSpPr>
        <dsp:cNvPr id="0" name=""/>
        <dsp:cNvSpPr/>
      </dsp:nvSpPr>
      <dsp:spPr>
        <a:xfrm>
          <a:off x="2777409" y="2261022"/>
          <a:ext cx="1595092" cy="973045"/>
        </a:xfrm>
        <a:custGeom>
          <a:avLst/>
          <a:gdLst/>
          <a:ahLst/>
          <a:cxnLst/>
          <a:rect l="0" t="0" r="0" b="0"/>
          <a:pathLst>
            <a:path>
              <a:moveTo>
                <a:pt x="1595092" y="973045"/>
              </a:moveTo>
              <a:lnTo>
                <a:pt x="0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3528244" y="2700833"/>
        <a:ext cx="93422" cy="93422"/>
      </dsp:txXfrm>
    </dsp:sp>
    <dsp:sp modelId="{2DB802E8-7F27-453F-8434-54780ADE6956}">
      <dsp:nvSpPr>
        <dsp:cNvPr id="0" name=""/>
        <dsp:cNvSpPr/>
      </dsp:nvSpPr>
      <dsp:spPr>
        <a:xfrm>
          <a:off x="2552747" y="3234068"/>
          <a:ext cx="1819755" cy="1247007"/>
        </a:xfrm>
        <a:custGeom>
          <a:avLst/>
          <a:gdLst/>
          <a:ahLst/>
          <a:cxnLst/>
          <a:rect l="0" t="0" r="0" b="0"/>
          <a:pathLst>
            <a:path>
              <a:moveTo>
                <a:pt x="1819755" y="0"/>
              </a:moveTo>
              <a:lnTo>
                <a:pt x="0" y="124700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700" kern="1200"/>
        </a:p>
      </dsp:txBody>
      <dsp:txXfrm>
        <a:off x="3407474" y="3802421"/>
        <a:ext cx="110301" cy="110301"/>
      </dsp:txXfrm>
    </dsp:sp>
    <dsp:sp modelId="{8FEADE78-B124-411A-9B36-49E6F92F2669}">
      <dsp:nvSpPr>
        <dsp:cNvPr id="0" name=""/>
        <dsp:cNvSpPr/>
      </dsp:nvSpPr>
      <dsp:spPr>
        <a:xfrm>
          <a:off x="2144695" y="3188348"/>
          <a:ext cx="36037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62"/>
              </a:moveTo>
              <a:lnTo>
                <a:pt x="180188" y="45762"/>
              </a:lnTo>
              <a:lnTo>
                <a:pt x="180188" y="45720"/>
              </a:lnTo>
              <a:lnTo>
                <a:pt x="360376" y="4572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315874" y="3225058"/>
        <a:ext cx="18018" cy="18018"/>
      </dsp:txXfrm>
    </dsp:sp>
    <dsp:sp modelId="{A33130C3-50D4-4567-9E05-96A39A48CA04}">
      <dsp:nvSpPr>
        <dsp:cNvPr id="0" name=""/>
        <dsp:cNvSpPr/>
      </dsp:nvSpPr>
      <dsp:spPr>
        <a:xfrm>
          <a:off x="911222" y="2670021"/>
          <a:ext cx="1338770" cy="11281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Chancellor                                        </a:t>
          </a:r>
          <a:r>
            <a:rPr lang="en-US" sz="1600" b="1" kern="1200"/>
            <a:t>Daniel M. White</a:t>
          </a:r>
        </a:p>
      </dsp:txBody>
      <dsp:txXfrm>
        <a:off x="911222" y="2670021"/>
        <a:ext cx="1338770" cy="1128176"/>
      </dsp:txXfrm>
    </dsp:sp>
    <dsp:sp modelId="{2C6CC973-14B2-4467-A9CE-05BD6389AEB7}">
      <dsp:nvSpPr>
        <dsp:cNvPr id="0" name=""/>
        <dsp:cNvSpPr/>
      </dsp:nvSpPr>
      <dsp:spPr>
        <a:xfrm>
          <a:off x="2505072" y="2783852"/>
          <a:ext cx="1867429" cy="90043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ce Chancellor for Student Affairs &amp; Enrollment Management                                   </a:t>
          </a:r>
          <a:r>
            <a:rPr lang="en-US" sz="1400" b="1" kern="1200"/>
            <a:t>Owen Guthrie </a:t>
          </a:r>
        </a:p>
      </dsp:txBody>
      <dsp:txXfrm>
        <a:off x="2505072" y="2783852"/>
        <a:ext cx="1867429" cy="900430"/>
      </dsp:txXfrm>
    </dsp:sp>
    <dsp:sp modelId="{CB9B7FA8-1215-431A-ABBD-40DAF0B88FA1}">
      <dsp:nvSpPr>
        <dsp:cNvPr id="0" name=""/>
        <dsp:cNvSpPr/>
      </dsp:nvSpPr>
      <dsp:spPr>
        <a:xfrm>
          <a:off x="2552747" y="4058596"/>
          <a:ext cx="1784391" cy="8449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ffice of Rights, Compliance &amp; Accountabilityy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Exec. Director &amp; Title IX Coordinator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/>
            <a:t>Kaydee Van Flein</a:t>
          </a:r>
        </a:p>
      </dsp:txBody>
      <dsp:txXfrm>
        <a:off x="2552747" y="4058596"/>
        <a:ext cx="1784391" cy="844957"/>
      </dsp:txXfrm>
    </dsp:sp>
    <dsp:sp modelId="{5CB45533-1B94-480D-AA90-05264BE2A34D}">
      <dsp:nvSpPr>
        <dsp:cNvPr id="0" name=""/>
        <dsp:cNvSpPr/>
      </dsp:nvSpPr>
      <dsp:spPr>
        <a:xfrm>
          <a:off x="2777409" y="2023713"/>
          <a:ext cx="1319523" cy="4746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ssistant to Vice Chancellor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/>
            <a:t>Marcia Cassino</a:t>
          </a:r>
        </a:p>
      </dsp:txBody>
      <dsp:txXfrm>
        <a:off x="2777409" y="2023713"/>
        <a:ext cx="1319523" cy="474618"/>
      </dsp:txXfrm>
    </dsp:sp>
    <dsp:sp modelId="{B97DA36C-0197-41CA-8716-ED1752AE933F}">
      <dsp:nvSpPr>
        <dsp:cNvPr id="0" name=""/>
        <dsp:cNvSpPr/>
      </dsp:nvSpPr>
      <dsp:spPr>
        <a:xfrm>
          <a:off x="4849549" y="1309616"/>
          <a:ext cx="1473921" cy="5221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Associate Vice Chancellor Student Affairs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/>
            <a:t>Ali Knabe</a:t>
          </a:r>
        </a:p>
      </dsp:txBody>
      <dsp:txXfrm>
        <a:off x="4849549" y="1309616"/>
        <a:ext cx="1473921" cy="522165"/>
      </dsp:txXfrm>
    </dsp:sp>
    <dsp:sp modelId="{0B1DB27C-92BA-440D-9A87-102A0AF98231}">
      <dsp:nvSpPr>
        <dsp:cNvPr id="0" name=""/>
        <dsp:cNvSpPr/>
      </dsp:nvSpPr>
      <dsp:spPr>
        <a:xfrm>
          <a:off x="6587375" y="112383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tudent Affairs Auxiliary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 Fiscal Manager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Jennifer Peterman</a:t>
          </a:r>
        </a:p>
      </dsp:txBody>
      <dsp:txXfrm>
        <a:off x="6587375" y="112383"/>
        <a:ext cx="1319523" cy="402293"/>
      </dsp:txXfrm>
    </dsp:sp>
    <dsp:sp modelId="{3274CB49-24BC-44D5-B006-A4F5AF49839A}">
      <dsp:nvSpPr>
        <dsp:cNvPr id="0" name=""/>
        <dsp:cNvSpPr/>
      </dsp:nvSpPr>
      <dsp:spPr>
        <a:xfrm>
          <a:off x="6587375" y="615251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ning Srvs. &amp; Contract Operations Manage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Jennifer Macomber</a:t>
          </a:r>
        </a:p>
      </dsp:txBody>
      <dsp:txXfrm>
        <a:off x="6587375" y="615251"/>
        <a:ext cx="1319523" cy="402293"/>
      </dsp:txXfrm>
    </dsp:sp>
    <dsp:sp modelId="{8CC68300-33B7-40A1-8363-1637E377FD2E}">
      <dsp:nvSpPr>
        <dsp:cNvPr id="0" name=""/>
        <dsp:cNvSpPr/>
      </dsp:nvSpPr>
      <dsp:spPr>
        <a:xfrm>
          <a:off x="6587375" y="1118118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sability Services 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recto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Amber Cagwin</a:t>
          </a:r>
        </a:p>
      </dsp:txBody>
      <dsp:txXfrm>
        <a:off x="6587375" y="1118118"/>
        <a:ext cx="1319523" cy="402293"/>
      </dsp:txXfrm>
    </dsp:sp>
    <dsp:sp modelId="{2AFCA7FC-9942-4573-99B2-9A3293C33FEF}">
      <dsp:nvSpPr>
        <dsp:cNvPr id="0" name=""/>
        <dsp:cNvSpPr/>
      </dsp:nvSpPr>
      <dsp:spPr>
        <a:xfrm>
          <a:off x="6587375" y="1620985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Nanook Recreation 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recto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Mark Oldmixon</a:t>
          </a:r>
        </a:p>
      </dsp:txBody>
      <dsp:txXfrm>
        <a:off x="6587375" y="1620985"/>
        <a:ext cx="1319523" cy="402293"/>
      </dsp:txXfrm>
    </dsp:sp>
    <dsp:sp modelId="{000BF49C-C597-4946-A402-4B32238FA173}">
      <dsp:nvSpPr>
        <dsp:cNvPr id="0" name=""/>
        <dsp:cNvSpPr/>
      </dsp:nvSpPr>
      <dsp:spPr>
        <a:xfrm>
          <a:off x="6587375" y="2123852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Residence Life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 Directo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Teddi Walker</a:t>
          </a:r>
        </a:p>
      </dsp:txBody>
      <dsp:txXfrm>
        <a:off x="6587375" y="2123852"/>
        <a:ext cx="1319523" cy="402293"/>
      </dsp:txXfrm>
    </dsp:sp>
    <dsp:sp modelId="{49E56A81-6117-4451-BB60-396CF6C20B41}">
      <dsp:nvSpPr>
        <dsp:cNvPr id="0" name=""/>
        <dsp:cNvSpPr/>
      </dsp:nvSpPr>
      <dsp:spPr>
        <a:xfrm>
          <a:off x="6587375" y="2626720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tudent Health and Counseling Center Directo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Valerie Gifford</a:t>
          </a:r>
        </a:p>
      </dsp:txBody>
      <dsp:txXfrm>
        <a:off x="6587375" y="2626720"/>
        <a:ext cx="1319523" cy="402293"/>
      </dsp:txXfrm>
    </dsp:sp>
    <dsp:sp modelId="{08BC6C3F-9DDC-49A8-AAF2-B8D62AD49206}">
      <dsp:nvSpPr>
        <dsp:cNvPr id="0" name=""/>
        <dsp:cNvSpPr/>
      </dsp:nvSpPr>
      <dsp:spPr>
        <a:xfrm>
          <a:off x="4867204" y="4775405"/>
          <a:ext cx="1495627" cy="50157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Enrollment Management</a:t>
          </a:r>
        </a:p>
      </dsp:txBody>
      <dsp:txXfrm>
        <a:off x="4867204" y="4775405"/>
        <a:ext cx="1495627" cy="501575"/>
      </dsp:txXfrm>
    </dsp:sp>
    <dsp:sp modelId="{21F167B4-8C7F-4A78-85DF-30D4AB752F7F}">
      <dsp:nvSpPr>
        <dsp:cNvPr id="0" name=""/>
        <dsp:cNvSpPr/>
      </dsp:nvSpPr>
      <dsp:spPr>
        <a:xfrm>
          <a:off x="6626736" y="3567878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Admissions 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recto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Anna Gagne-Hawes</a:t>
          </a:r>
        </a:p>
      </dsp:txBody>
      <dsp:txXfrm>
        <a:off x="6626736" y="3567878"/>
        <a:ext cx="1319523" cy="402293"/>
      </dsp:txXfrm>
    </dsp:sp>
    <dsp:sp modelId="{60F93069-A955-4F6B-A089-2262FE34074B}">
      <dsp:nvSpPr>
        <dsp:cNvPr id="0" name=""/>
        <dsp:cNvSpPr/>
      </dsp:nvSpPr>
      <dsp:spPr>
        <a:xfrm>
          <a:off x="6626736" y="4070745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Financial Aid 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recto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Ashley Munro</a:t>
          </a:r>
        </a:p>
      </dsp:txBody>
      <dsp:txXfrm>
        <a:off x="6626736" y="4070745"/>
        <a:ext cx="1319523" cy="402293"/>
      </dsp:txXfrm>
    </dsp:sp>
    <dsp:sp modelId="{41D71B00-8F0E-45DA-A239-98BD4773D044}">
      <dsp:nvSpPr>
        <dsp:cNvPr id="0" name=""/>
        <dsp:cNvSpPr/>
      </dsp:nvSpPr>
      <dsp:spPr>
        <a:xfrm>
          <a:off x="6626736" y="4573612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Military &amp; Veterans Services Directo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Stephen Phillps</a:t>
          </a:r>
        </a:p>
      </dsp:txBody>
      <dsp:txXfrm>
        <a:off x="6626736" y="4573612"/>
        <a:ext cx="1319523" cy="402293"/>
      </dsp:txXfrm>
    </dsp:sp>
    <dsp:sp modelId="{15E5AE42-2667-4450-8A4B-CF5E16830666}">
      <dsp:nvSpPr>
        <dsp:cNvPr id="0" name=""/>
        <dsp:cNvSpPr/>
      </dsp:nvSpPr>
      <dsp:spPr>
        <a:xfrm>
          <a:off x="6626736" y="5076480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 Registra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Holly McDonald</a:t>
          </a:r>
        </a:p>
      </dsp:txBody>
      <dsp:txXfrm>
        <a:off x="6626736" y="5076480"/>
        <a:ext cx="1319523" cy="402293"/>
      </dsp:txXfrm>
    </dsp:sp>
    <dsp:sp modelId="{F12CE3CA-8FFF-44A5-8B3D-F613369734B1}">
      <dsp:nvSpPr>
        <dsp:cNvPr id="0" name=""/>
        <dsp:cNvSpPr/>
      </dsp:nvSpPr>
      <dsp:spPr>
        <a:xfrm>
          <a:off x="6626736" y="5579347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Wood Center 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rector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Josh Hovis</a:t>
          </a:r>
        </a:p>
      </dsp:txBody>
      <dsp:txXfrm>
        <a:off x="6626736" y="5579347"/>
        <a:ext cx="1319523" cy="402293"/>
      </dsp:txXfrm>
    </dsp:sp>
    <dsp:sp modelId="{8434299D-A916-49EB-A2AA-8F451FD7CE15}">
      <dsp:nvSpPr>
        <dsp:cNvPr id="0" name=""/>
        <dsp:cNvSpPr/>
      </dsp:nvSpPr>
      <dsp:spPr>
        <a:xfrm>
          <a:off x="6626736" y="6082214"/>
          <a:ext cx="1319523" cy="4022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Advising Director     </a:t>
          </a:r>
        </a:p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1" kern="1200"/>
            <a:t> Tim Scherer</a:t>
          </a:r>
        </a:p>
      </dsp:txBody>
      <dsp:txXfrm>
        <a:off x="6626736" y="6082214"/>
        <a:ext cx="1319523" cy="40229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5F4B8D-A3C8-48EC-8F43-EC91D7EFB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ska Fairbanks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Cassino</dc:creator>
  <cp:keywords/>
  <dc:description/>
  <cp:lastModifiedBy>Marcia Cassino</cp:lastModifiedBy>
  <cp:revision>2</cp:revision>
  <cp:lastPrinted>2022-01-26T21:26:00Z</cp:lastPrinted>
  <dcterms:created xsi:type="dcterms:W3CDTF">2025-01-13T17:44:00Z</dcterms:created>
  <dcterms:modified xsi:type="dcterms:W3CDTF">2025-01-13T17:44:00Z</dcterms:modified>
</cp:coreProperties>
</file>